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827FBA" w14:textId="57BF80CF" w:rsidR="00F457E1" w:rsidRPr="0057075C" w:rsidRDefault="00F457E1" w:rsidP="00F944C6">
      <w:pPr>
        <w:spacing w:line="259" w:lineRule="auto"/>
        <w:rPr>
          <w:rFonts w:ascii="DINOT" w:hAnsi="DINOT" w:cs="DINOT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1"/>
        <w:gridCol w:w="9419"/>
      </w:tblGrid>
      <w:tr w:rsidR="001D0CA3" w:rsidRPr="001D0CA3" w14:paraId="74F3C6CF" w14:textId="77777777" w:rsidTr="00911D83">
        <w:tc>
          <w:tcPr>
            <w:tcW w:w="1471" w:type="dxa"/>
            <w:tcBorders>
              <w:top w:val="nil"/>
              <w:bottom w:val="nil"/>
            </w:tcBorders>
            <w:vAlign w:val="bottom"/>
          </w:tcPr>
          <w:p w14:paraId="48A769E5" w14:textId="6737937A" w:rsidR="0032606D" w:rsidRPr="001D0CA3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  <w:r w:rsidRPr="001D0CA3">
              <w:rPr>
                <w:rFonts w:ascii="DINOT" w:hAnsi="DINOT" w:cs="DINOT"/>
                <w:b/>
                <w:bCs/>
                <w:sz w:val="28"/>
                <w:szCs w:val="28"/>
              </w:rPr>
              <w:t>Academy:</w:t>
            </w:r>
          </w:p>
        </w:tc>
        <w:tc>
          <w:tcPr>
            <w:tcW w:w="9419" w:type="dxa"/>
            <w:vAlign w:val="bottom"/>
          </w:tcPr>
          <w:p w14:paraId="59964577" w14:textId="77777777" w:rsidR="0032606D" w:rsidRPr="001D0CA3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</w:p>
        </w:tc>
      </w:tr>
    </w:tbl>
    <w:p w14:paraId="176C2D12" w14:textId="77777777" w:rsidR="00F457E1" w:rsidRPr="000812A0" w:rsidRDefault="00F457E1" w:rsidP="00F457E1">
      <w:pPr>
        <w:spacing w:line="259" w:lineRule="auto"/>
        <w:rPr>
          <w:rFonts w:ascii="DINOT" w:hAnsi="DINOT" w:cs="DINOT"/>
          <w:sz w:val="4"/>
          <w:szCs w:val="4"/>
        </w:rPr>
      </w:pPr>
    </w:p>
    <w:p w14:paraId="27E7C24D" w14:textId="03D942D1" w:rsidR="0032606D" w:rsidRPr="000812A0" w:rsidRDefault="0032606D" w:rsidP="00F457E1">
      <w:pPr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 xml:space="preserve">Date: </w:t>
      </w:r>
      <w:sdt>
        <w:sdtPr>
          <w:rPr>
            <w:rFonts w:ascii="DINOT" w:hAnsi="DINOT" w:cs="DINOT"/>
            <w:sz w:val="16"/>
            <w:szCs w:val="16"/>
          </w:rPr>
          <w:id w:val="-1232692542"/>
          <w:placeholder>
            <w:docPart w:val="DefaultPlaceholder_-1854013437"/>
          </w:placeholder>
          <w:showingPlcHdr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812A0">
            <w:rPr>
              <w:rStyle w:val="PlaceholderText"/>
              <w:sz w:val="16"/>
              <w:szCs w:val="16"/>
            </w:rPr>
            <w:t>Click or tap to enter a date.</w:t>
          </w:r>
        </w:sdtContent>
      </w:sdt>
    </w:p>
    <w:p w14:paraId="213C6D22" w14:textId="77777777" w:rsidR="000812A0" w:rsidRPr="000812A0" w:rsidRDefault="000812A0" w:rsidP="0032606D">
      <w:pPr>
        <w:tabs>
          <w:tab w:val="left" w:pos="1620"/>
        </w:tabs>
        <w:spacing w:line="259" w:lineRule="auto"/>
        <w:rPr>
          <w:rFonts w:ascii="DINOT" w:hAnsi="DINOT" w:cs="DINOT"/>
          <w:sz w:val="8"/>
          <w:szCs w:val="8"/>
        </w:rPr>
      </w:pPr>
    </w:p>
    <w:p w14:paraId="3364C421" w14:textId="73159E4E" w:rsidR="00FC2249" w:rsidRDefault="00F457E1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 xml:space="preserve">Suggested Attendees: Principal, Assistant Principal, Academy Lead, District Representative, Career Teacher, Core Teacher, </w:t>
      </w:r>
      <w:r w:rsidR="0012793A" w:rsidRPr="000812A0">
        <w:rPr>
          <w:rFonts w:ascii="DINOT" w:hAnsi="DINOT" w:cs="DINOT"/>
          <w:sz w:val="16"/>
          <w:szCs w:val="16"/>
        </w:rPr>
        <w:t>Advisory Board Member,</w:t>
      </w:r>
    </w:p>
    <w:p w14:paraId="38147A34" w14:textId="453C3141" w:rsidR="00F457E1" w:rsidRPr="00C64339" w:rsidRDefault="0012793A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>
        <w:rPr>
          <w:rFonts w:ascii="DINOT" w:hAnsi="DINOT" w:cs="DINOT"/>
          <w:sz w:val="16"/>
          <w:szCs w:val="16"/>
        </w:rPr>
        <w:t xml:space="preserve">Counselor, </w:t>
      </w:r>
      <w:r w:rsidR="00F457E1" w:rsidRPr="000812A0">
        <w:rPr>
          <w:rFonts w:ascii="DINOT" w:hAnsi="DINOT" w:cs="DINOT"/>
          <w:sz w:val="16"/>
          <w:szCs w:val="16"/>
        </w:rPr>
        <w:t>NAF Portfolio Manager</w:t>
      </w:r>
      <w:r w:rsidR="00FC2249">
        <w:rPr>
          <w:rFonts w:ascii="DINOT" w:hAnsi="DINOT" w:cs="DINOT"/>
          <w:sz w:val="16"/>
          <w:szCs w:val="16"/>
        </w:rPr>
        <w:t xml:space="preserve"> </w:t>
      </w:r>
    </w:p>
    <w:p w14:paraId="3B044AD7" w14:textId="37E14745" w:rsidR="00911D83" w:rsidRPr="00FC2249" w:rsidRDefault="00911D83" w:rsidP="00911D83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8"/>
          <w:szCs w:val="8"/>
        </w:rPr>
      </w:pPr>
    </w:p>
    <w:p w14:paraId="6D726C0E" w14:textId="77777777" w:rsidR="0032606D" w:rsidRPr="0032606D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2D2F00BB" w14:textId="277E73FA" w:rsidR="00F457E1" w:rsidRPr="00911D83" w:rsidRDefault="0032606D" w:rsidP="00DC7A31">
      <w:pPr>
        <w:spacing w:before="4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Welcome &amp; Introductions</w:t>
      </w:r>
    </w:p>
    <w:p w14:paraId="429595B3" w14:textId="4250370E" w:rsidR="0032606D" w:rsidRPr="00494586" w:rsidRDefault="0032606D" w:rsidP="00494586">
      <w:pPr>
        <w:pStyle w:val="ListParagraph"/>
        <w:numPr>
          <w:ilvl w:val="0"/>
          <w:numId w:val="28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 xml:space="preserve">Name and </w:t>
      </w:r>
      <w:r w:rsidR="00882BCC">
        <w:rPr>
          <w:rFonts w:ascii="DINOT" w:hAnsi="DINOT" w:cs="DINOT"/>
        </w:rPr>
        <w:t>r</w:t>
      </w:r>
      <w:r w:rsidRPr="00494586">
        <w:rPr>
          <w:rFonts w:ascii="DINOT" w:hAnsi="DINOT" w:cs="DINOT"/>
        </w:rPr>
        <w:t>ole</w:t>
      </w:r>
    </w:p>
    <w:p w14:paraId="394566CA" w14:textId="33AFC0B5" w:rsidR="00FC2249" w:rsidRPr="00494586" w:rsidRDefault="00FC2249" w:rsidP="00494586">
      <w:pPr>
        <w:pStyle w:val="ListParagraph"/>
        <w:numPr>
          <w:ilvl w:val="1"/>
          <w:numId w:val="28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Clarify your vision for the pathway.</w:t>
      </w:r>
    </w:p>
    <w:p w14:paraId="1CF166D5" w14:textId="024141F6" w:rsidR="0032606D" w:rsidRPr="00494586" w:rsidRDefault="00351B0E" w:rsidP="00DC7A31">
      <w:pPr>
        <w:pStyle w:val="ListParagraph"/>
        <w:numPr>
          <w:ilvl w:val="1"/>
          <w:numId w:val="28"/>
        </w:numPr>
        <w:spacing w:after="40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 xml:space="preserve">Share </w:t>
      </w:r>
      <w:r w:rsidR="00FC2249" w:rsidRPr="00494586">
        <w:rPr>
          <w:rFonts w:ascii="DINOT" w:hAnsi="DINOT" w:cs="DINOT"/>
        </w:rPr>
        <w:t xml:space="preserve">a </w:t>
      </w:r>
      <w:r w:rsidRPr="00494586">
        <w:rPr>
          <w:rFonts w:ascii="DINOT" w:hAnsi="DINOT" w:cs="DINOT"/>
        </w:rPr>
        <w:t xml:space="preserve">key </w:t>
      </w:r>
      <w:r w:rsidR="00FC2249" w:rsidRPr="00494586">
        <w:rPr>
          <w:rFonts w:ascii="DINOT" w:hAnsi="DINOT" w:cs="DINOT"/>
        </w:rPr>
        <w:t xml:space="preserve">highlight or challenge </w:t>
      </w:r>
      <w:r w:rsidRPr="00494586">
        <w:rPr>
          <w:rFonts w:ascii="DINOT" w:hAnsi="DINOT" w:cs="DINOT"/>
        </w:rPr>
        <w:t xml:space="preserve">from the </w:t>
      </w:r>
      <w:r w:rsidR="00FC2249" w:rsidRPr="00494586">
        <w:rPr>
          <w:rFonts w:ascii="DINOT" w:hAnsi="DINOT" w:cs="DINOT"/>
        </w:rPr>
        <w:t>YOP process</w:t>
      </w:r>
      <w:r w:rsidR="00CB3773">
        <w:rPr>
          <w:rFonts w:ascii="DINOT" w:hAnsi="DINOT" w:cs="DINOT"/>
        </w:rPr>
        <w:t xml:space="preserve"> and how you addressed</w:t>
      </w:r>
      <w:r w:rsidR="00FC2249" w:rsidRPr="00494586">
        <w:rPr>
          <w:rFonts w:ascii="DINOT" w:hAnsi="DINOT" w:cs="DINOT"/>
        </w:rPr>
        <w:t xml:space="preserve"> it</w:t>
      </w:r>
      <w:r w:rsidRPr="00494586">
        <w:rPr>
          <w:rFonts w:ascii="DINOT" w:hAnsi="DINOT" w:cs="DINOT"/>
        </w:rPr>
        <w:t>?</w:t>
      </w:r>
    </w:p>
    <w:p w14:paraId="71833427" w14:textId="77777777" w:rsidR="00F457E1" w:rsidRPr="0032606D" w:rsidRDefault="00F457E1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1D9F40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174AAE9" w14:textId="19A6903A" w:rsidR="00F457E1" w:rsidRPr="00911D83" w:rsidRDefault="0032606D" w:rsidP="00DC7A31">
      <w:pPr>
        <w:spacing w:before="4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NAF Design</w:t>
      </w:r>
    </w:p>
    <w:p w14:paraId="0C82CB18" w14:textId="1987B04B" w:rsidR="0032606D" w:rsidRPr="00494586" w:rsidRDefault="00547B7E" w:rsidP="00DC7A31">
      <w:pPr>
        <w:pStyle w:val="ListParagraph"/>
        <w:numPr>
          <w:ilvl w:val="0"/>
          <w:numId w:val="29"/>
        </w:numPr>
        <w:spacing w:after="40" w:line="259" w:lineRule="auto"/>
        <w:rPr>
          <w:rFonts w:ascii="DINOT" w:hAnsi="DINOT" w:cs="DINOT"/>
        </w:rPr>
      </w:pPr>
      <w:r w:rsidRPr="00547B7E">
        <w:rPr>
          <w:rFonts w:ascii="DINOT" w:hAnsi="DINOT" w:cs="DINOT"/>
        </w:rPr>
        <w:t>Overview of NAF’s standards and their associated strategic actions</w:t>
      </w:r>
      <w:r>
        <w:rPr>
          <w:rFonts w:ascii="DINOT" w:hAnsi="DINOT" w:cs="DINOT"/>
        </w:rPr>
        <w:t>.</w:t>
      </w:r>
    </w:p>
    <w:p w14:paraId="622AC77E" w14:textId="77777777" w:rsidR="00F457E1" w:rsidRPr="0032606D" w:rsidRDefault="00F457E1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26AEBCBE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E34258F" w14:textId="71568C47" w:rsidR="00F457E1" w:rsidRPr="00911D83" w:rsidRDefault="00FC2249" w:rsidP="00DC7A31">
      <w:pPr>
        <w:spacing w:before="4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>
        <w:rPr>
          <w:rFonts w:ascii="DINOT" w:hAnsi="DINOT" w:cs="DINOT"/>
          <w:b/>
          <w:bCs/>
          <w:color w:val="178040"/>
          <w:sz w:val="28"/>
          <w:szCs w:val="28"/>
        </w:rPr>
        <w:t>Academy Quality Process: Review YOP Assessment Results</w:t>
      </w:r>
    </w:p>
    <w:p w14:paraId="1D914567" w14:textId="1229B418" w:rsidR="002C2307" w:rsidRPr="00494586" w:rsidRDefault="002C2307" w:rsidP="00494586">
      <w:pPr>
        <w:pStyle w:val="ListParagraph"/>
        <w:numPr>
          <w:ilvl w:val="0"/>
          <w:numId w:val="29"/>
        </w:numPr>
        <w:spacing w:before="29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Go</w:t>
      </w:r>
      <w:r w:rsidRPr="00494586">
        <w:rPr>
          <w:rFonts w:ascii="DINOT" w:hAnsi="DINOT" w:cs="DINOT"/>
          <w:b/>
          <w:bCs/>
        </w:rPr>
        <w:t xml:space="preserve"> </w:t>
      </w:r>
      <w:hyperlink r:id="rId8" w:history="1">
        <w:r w:rsidR="00192F0E" w:rsidRPr="00494586">
          <w:rPr>
            <w:rStyle w:val="Hyperlink"/>
            <w:rFonts w:ascii="DINOT" w:hAnsi="DINOT" w:cs="DINOT"/>
            <w:b/>
            <w:bCs/>
            <w:u w:val="none"/>
          </w:rPr>
          <w:t>Live in ASH</w:t>
        </w:r>
      </w:hyperlink>
      <w:r w:rsidR="00192F0E" w:rsidRPr="00494586">
        <w:rPr>
          <w:rFonts w:ascii="DINOT" w:hAnsi="DINOT" w:cs="DINOT"/>
        </w:rPr>
        <w:t xml:space="preserve"> </w:t>
      </w:r>
      <w:r w:rsidR="00192F0E" w:rsidRPr="00091534">
        <w:rPr>
          <w:rFonts w:ascii="DINOT" w:hAnsi="DINOT" w:cs="DINOT"/>
          <w:i/>
          <w:iCs/>
        </w:rPr>
        <w:t>(internet required)</w:t>
      </w:r>
      <w:r w:rsidR="00B03861" w:rsidRPr="00091534">
        <w:rPr>
          <w:rFonts w:ascii="DINOT" w:hAnsi="DINOT" w:cs="DINOT"/>
          <w:i/>
          <w:iCs/>
        </w:rPr>
        <w:t>.</w:t>
      </w:r>
    </w:p>
    <w:p w14:paraId="3773595B" w14:textId="415FBCCB" w:rsidR="0032606D" w:rsidRPr="00494586" w:rsidRDefault="00351B0E" w:rsidP="00494586">
      <w:pPr>
        <w:pStyle w:val="ListParagraph"/>
        <w:numPr>
          <w:ilvl w:val="0"/>
          <w:numId w:val="29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T</w:t>
      </w:r>
      <w:r w:rsidR="00FC2249" w:rsidRPr="00494586">
        <w:rPr>
          <w:rFonts w:ascii="DINOT" w:hAnsi="DINOT" w:cs="DINOT"/>
        </w:rPr>
        <w:t xml:space="preserve">he Academy Design Team </w:t>
      </w:r>
      <w:r w:rsidR="00200C9E">
        <w:rPr>
          <w:rFonts w:ascii="DINOT" w:hAnsi="DINOT" w:cs="DINOT"/>
        </w:rPr>
        <w:t>discusses</w:t>
      </w:r>
      <w:r w:rsidR="00FC2249" w:rsidRPr="00494586">
        <w:rPr>
          <w:rFonts w:ascii="DINOT" w:hAnsi="DINOT" w:cs="DINOT"/>
        </w:rPr>
        <w:t xml:space="preserve"> evidence for each NAF standard, </w:t>
      </w:r>
      <w:r w:rsidR="00200C9E">
        <w:rPr>
          <w:rFonts w:ascii="DINOT" w:hAnsi="DINOT" w:cs="DINOT"/>
        </w:rPr>
        <w:t>describes</w:t>
      </w:r>
      <w:r w:rsidR="00FC2249" w:rsidRPr="00494586">
        <w:rPr>
          <w:rFonts w:ascii="DINOT" w:hAnsi="DINOT" w:cs="DINOT"/>
        </w:rPr>
        <w:t xml:space="preserve"> academy practices, and </w:t>
      </w:r>
      <w:r w:rsidR="00200C9E">
        <w:rPr>
          <w:rFonts w:ascii="DINOT" w:hAnsi="DINOT" w:cs="DINOT"/>
        </w:rPr>
        <w:t>identifies</w:t>
      </w:r>
      <w:r w:rsidR="00FC2249" w:rsidRPr="00494586">
        <w:rPr>
          <w:rFonts w:ascii="DINOT" w:hAnsi="DINOT" w:cs="DINOT"/>
        </w:rPr>
        <w:t xml:space="preserve"> areas for </w:t>
      </w:r>
      <w:r w:rsidR="00DB6234">
        <w:rPr>
          <w:rFonts w:ascii="DINOT" w:hAnsi="DINOT" w:cs="DINOT"/>
        </w:rPr>
        <w:t>growth</w:t>
      </w:r>
      <w:r w:rsidRPr="00494586">
        <w:rPr>
          <w:rFonts w:ascii="DINOT" w:hAnsi="DINOT" w:cs="DINOT"/>
        </w:rPr>
        <w:t>.</w:t>
      </w:r>
    </w:p>
    <w:p w14:paraId="127003F6" w14:textId="42D20E88" w:rsidR="00FC2249" w:rsidRDefault="00FC2249" w:rsidP="00494586">
      <w:pPr>
        <w:pStyle w:val="ListParagraph"/>
        <w:numPr>
          <w:ilvl w:val="0"/>
          <w:numId w:val="29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 xml:space="preserve">PM identifies strategic actions </w:t>
      </w:r>
      <w:r w:rsidR="00AC150B">
        <w:rPr>
          <w:rFonts w:ascii="DINOT" w:hAnsi="DINOT" w:cs="DINOT"/>
        </w:rPr>
        <w:t>needing</w:t>
      </w:r>
      <w:r w:rsidRPr="00494586">
        <w:rPr>
          <w:rFonts w:ascii="DINOT" w:hAnsi="DINOT" w:cs="DINOT"/>
        </w:rPr>
        <w:t xml:space="preserve"> clarification before finalizing the score.</w:t>
      </w:r>
    </w:p>
    <w:p w14:paraId="470EE93C" w14:textId="131861F3" w:rsidR="004A77CA" w:rsidRPr="00494586" w:rsidRDefault="00672CD7" w:rsidP="00494586">
      <w:pPr>
        <w:pStyle w:val="ListParagraph"/>
        <w:numPr>
          <w:ilvl w:val="0"/>
          <w:numId w:val="29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 xml:space="preserve">Collaboratively update the </w:t>
      </w:r>
      <w:hyperlink r:id="rId9" w:history="1">
        <w:r w:rsidR="00535053" w:rsidRPr="00443280">
          <w:rPr>
            <w:rStyle w:val="Hyperlink"/>
            <w:rFonts w:ascii="DINOT" w:hAnsi="DINOT" w:cs="DINOT"/>
            <w:u w:val="none"/>
          </w:rPr>
          <w:t>Action Plan</w:t>
        </w:r>
      </w:hyperlink>
      <w:r>
        <w:rPr>
          <w:rFonts w:ascii="DINOT" w:hAnsi="DINOT" w:cs="DINOT"/>
        </w:rPr>
        <w:t xml:space="preserve"> with immediate goals before school starts.</w:t>
      </w:r>
      <w:r w:rsidR="004A77CA">
        <w:rPr>
          <w:rFonts w:ascii="DINOT" w:hAnsi="DINOT" w:cs="DINOT"/>
        </w:rPr>
        <w:t xml:space="preserve"> </w:t>
      </w:r>
    </w:p>
    <w:p w14:paraId="569AF17F" w14:textId="6AD654F3" w:rsidR="00CB3773" w:rsidRPr="00E44548" w:rsidRDefault="00FC2249" w:rsidP="00A07489">
      <w:pPr>
        <w:pStyle w:val="ListParagraph"/>
        <w:numPr>
          <w:ilvl w:val="1"/>
          <w:numId w:val="29"/>
        </w:numPr>
        <w:spacing w:after="40" w:line="259" w:lineRule="auto"/>
        <w:rPr>
          <w:rFonts w:ascii="DINOT" w:hAnsi="DINOT" w:cs="DINOT"/>
          <w:i/>
          <w:iCs/>
        </w:rPr>
      </w:pPr>
      <w:r w:rsidRPr="00E44548">
        <w:rPr>
          <w:rFonts w:ascii="DINOT" w:hAnsi="DINOT" w:cs="DINOT"/>
          <w:i/>
          <w:iCs/>
        </w:rPr>
        <w:t>A final score of 15</w:t>
      </w:r>
      <w:r w:rsidR="00E44548" w:rsidRPr="00E44548">
        <w:rPr>
          <w:rFonts w:ascii="DINOT" w:hAnsi="DINOT" w:cs="DINOT"/>
          <w:i/>
          <w:iCs/>
        </w:rPr>
        <w:t xml:space="preserve">+ </w:t>
      </w:r>
      <w:r w:rsidRPr="00E44548">
        <w:rPr>
          <w:rFonts w:ascii="DINOT" w:hAnsi="DINOT" w:cs="DINOT"/>
          <w:i/>
          <w:iCs/>
        </w:rPr>
        <w:t>confirms eligibility to join the academy network.</w:t>
      </w:r>
      <w:r w:rsidR="00CB3773" w:rsidRPr="00E44548">
        <w:rPr>
          <w:rFonts w:ascii="DINOT" w:hAnsi="DINOT" w:cs="DINOT"/>
          <w:i/>
          <w:iCs/>
        </w:rPr>
        <w:t xml:space="preserve"> </w:t>
      </w:r>
    </w:p>
    <w:p w14:paraId="6F2C8000" w14:textId="77777777" w:rsidR="0032606D" w:rsidRPr="0032606D" w:rsidRDefault="0032606D" w:rsidP="00C64339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796D7BC2" w14:textId="77777777" w:rsidR="0032606D" w:rsidRPr="0032606D" w:rsidRDefault="0032606D" w:rsidP="00C64339">
      <w:pPr>
        <w:spacing w:line="259" w:lineRule="auto"/>
        <w:rPr>
          <w:rFonts w:ascii="DINOT" w:hAnsi="DINOT" w:cs="DINOT"/>
          <w:sz w:val="4"/>
          <w:szCs w:val="4"/>
        </w:rPr>
      </w:pPr>
    </w:p>
    <w:p w14:paraId="7831BDA1" w14:textId="2F6EA56B" w:rsidR="0032606D" w:rsidRPr="00F70856" w:rsidRDefault="00FC2249" w:rsidP="00DC7A31">
      <w:pPr>
        <w:spacing w:before="4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F70856">
        <w:rPr>
          <w:rFonts w:ascii="DINOT" w:hAnsi="DINOT" w:cs="DINOT"/>
          <w:b/>
          <w:bCs/>
          <w:color w:val="178040"/>
          <w:sz w:val="28"/>
          <w:szCs w:val="28"/>
        </w:rPr>
        <w:t>Next Steps</w:t>
      </w:r>
    </w:p>
    <w:p w14:paraId="09E2F60C" w14:textId="24596CA5" w:rsidR="00C64339" w:rsidRPr="00F70856" w:rsidRDefault="00FC2249" w:rsidP="00494586">
      <w:pPr>
        <w:pStyle w:val="ListParagraph"/>
        <w:numPr>
          <w:ilvl w:val="0"/>
          <w:numId w:val="30"/>
        </w:numPr>
        <w:spacing w:before="29"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>Celebrate</w:t>
      </w:r>
      <w:r w:rsidR="00494586" w:rsidRPr="00F70856">
        <w:rPr>
          <w:rFonts w:ascii="DINOT" w:hAnsi="DINOT" w:cs="DINOT"/>
        </w:rPr>
        <w:t xml:space="preserve"> the academy’s launch</w:t>
      </w:r>
      <w:r w:rsidRPr="00F70856">
        <w:rPr>
          <w:rFonts w:ascii="DINOT" w:hAnsi="DINOT" w:cs="DINOT"/>
        </w:rPr>
        <w:t xml:space="preserve">! </w:t>
      </w:r>
      <w:r w:rsidR="00876AA0" w:rsidRPr="00F70856">
        <w:rPr>
          <w:rFonts w:ascii="DINOT" w:hAnsi="DINOT" w:cs="DINOT"/>
        </w:rPr>
        <w:t xml:space="preserve">Launch </w:t>
      </w:r>
      <w:r w:rsidR="00200C9E" w:rsidRPr="00F70856">
        <w:rPr>
          <w:rFonts w:ascii="DINOT" w:hAnsi="DINOT" w:cs="DINOT"/>
        </w:rPr>
        <w:t>e</w:t>
      </w:r>
      <w:r w:rsidR="00876AA0" w:rsidRPr="00F70856">
        <w:rPr>
          <w:rFonts w:ascii="DINOT" w:hAnsi="DINOT" w:cs="DINOT"/>
        </w:rPr>
        <w:t xml:space="preserve">vent </w:t>
      </w:r>
      <w:r w:rsidR="00200C9E" w:rsidRPr="00F70856">
        <w:rPr>
          <w:rFonts w:ascii="DINOT" w:hAnsi="DINOT" w:cs="DINOT"/>
        </w:rPr>
        <w:t>i</w:t>
      </w:r>
      <w:r w:rsidR="00876AA0" w:rsidRPr="00F70856">
        <w:rPr>
          <w:rFonts w:ascii="DINOT" w:hAnsi="DINOT" w:cs="DINOT"/>
        </w:rPr>
        <w:t>deas</w:t>
      </w:r>
      <w:r w:rsidRPr="00F70856">
        <w:rPr>
          <w:rFonts w:ascii="DINOT" w:hAnsi="DINOT" w:cs="DINOT"/>
        </w:rPr>
        <w:t>:</w:t>
      </w:r>
    </w:p>
    <w:p w14:paraId="01AABA99" w14:textId="2DC326C5" w:rsidR="00FC2249" w:rsidRPr="00F70856" w:rsidRDefault="00876AA0" w:rsidP="00494586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 xml:space="preserve">NAF </w:t>
      </w:r>
      <w:r w:rsidR="00200C9E" w:rsidRPr="00F70856">
        <w:rPr>
          <w:rFonts w:ascii="DINOT" w:hAnsi="DINOT" w:cs="DINOT"/>
        </w:rPr>
        <w:t>b</w:t>
      </w:r>
      <w:r w:rsidR="00FC2249" w:rsidRPr="00F70856">
        <w:rPr>
          <w:rFonts w:ascii="DINOT" w:hAnsi="DINOT" w:cs="DINOT"/>
        </w:rPr>
        <w:t>anner hanging or ribbon cutting</w:t>
      </w:r>
      <w:r w:rsidR="00494586" w:rsidRPr="00F70856">
        <w:rPr>
          <w:rFonts w:ascii="DINOT" w:hAnsi="DINOT" w:cs="DINOT"/>
        </w:rPr>
        <w:t xml:space="preserve"> </w:t>
      </w:r>
      <w:r w:rsidR="00162762" w:rsidRPr="00F70856">
        <w:rPr>
          <w:rFonts w:ascii="DINOT" w:hAnsi="DINOT" w:cs="DINOT"/>
        </w:rPr>
        <w:t>c</w:t>
      </w:r>
      <w:r w:rsidR="00494586" w:rsidRPr="00F70856">
        <w:rPr>
          <w:rFonts w:ascii="DINOT" w:hAnsi="DINOT" w:cs="DINOT"/>
        </w:rPr>
        <w:t>eremony.</w:t>
      </w:r>
    </w:p>
    <w:p w14:paraId="7C4D6C39" w14:textId="3BD509FB" w:rsidR="00C64339" w:rsidRPr="00F70856" w:rsidRDefault="00494586" w:rsidP="00494586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>N</w:t>
      </w:r>
      <w:r w:rsidR="00FC2249" w:rsidRPr="00F70856">
        <w:rPr>
          <w:rFonts w:ascii="DINOT" w:hAnsi="DINOT" w:cs="DINOT"/>
        </w:rPr>
        <w:t xml:space="preserve">ew student </w:t>
      </w:r>
      <w:r w:rsidRPr="00F70856">
        <w:rPr>
          <w:rFonts w:ascii="DINOT" w:hAnsi="DINOT" w:cs="DINOT"/>
        </w:rPr>
        <w:t xml:space="preserve">&amp; family </w:t>
      </w:r>
      <w:r w:rsidR="00FC2249" w:rsidRPr="00F70856">
        <w:rPr>
          <w:rFonts w:ascii="DINOT" w:hAnsi="DINOT" w:cs="DINOT"/>
        </w:rPr>
        <w:t>orientation before school starts</w:t>
      </w:r>
      <w:r w:rsidRPr="00F70856">
        <w:rPr>
          <w:rFonts w:ascii="DINOT" w:hAnsi="DINOT" w:cs="DINOT"/>
        </w:rPr>
        <w:t>.</w:t>
      </w:r>
    </w:p>
    <w:p w14:paraId="35CEFBB3" w14:textId="78B7BCDB" w:rsidR="00C64339" w:rsidRPr="00F70856" w:rsidRDefault="00494586" w:rsidP="00494586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>P</w:t>
      </w:r>
      <w:r w:rsidR="00FC2249" w:rsidRPr="00F70856">
        <w:rPr>
          <w:rFonts w:ascii="DINOT" w:hAnsi="DINOT" w:cs="DINOT"/>
        </w:rPr>
        <w:t>ress release to announce the opening</w:t>
      </w:r>
      <w:r w:rsidRPr="00F70856">
        <w:rPr>
          <w:rFonts w:ascii="DINOT" w:hAnsi="DINOT" w:cs="DINOT"/>
        </w:rPr>
        <w:t>.</w:t>
      </w:r>
    </w:p>
    <w:p w14:paraId="4B71B911" w14:textId="0028BC5D" w:rsidR="00C64339" w:rsidRPr="00F70856" w:rsidRDefault="00C64339" w:rsidP="00494586">
      <w:pPr>
        <w:pStyle w:val="ListParagraph"/>
        <w:numPr>
          <w:ilvl w:val="0"/>
          <w:numId w:val="30"/>
        </w:numPr>
        <w:spacing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>Schedule a strategic planning meeting at the start of the new school year:</w:t>
      </w:r>
    </w:p>
    <w:p w14:paraId="300DB59B" w14:textId="0686B418" w:rsidR="00C64339" w:rsidRPr="00F70856" w:rsidRDefault="00C64339" w:rsidP="00494586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 xml:space="preserve">Use graduation recommendations to </w:t>
      </w:r>
      <w:r w:rsidR="00494586" w:rsidRPr="00F70856">
        <w:rPr>
          <w:rFonts w:ascii="DINOT" w:hAnsi="DINOT" w:cs="DINOT"/>
        </w:rPr>
        <w:t>refine</w:t>
      </w:r>
      <w:r w:rsidRPr="00F70856">
        <w:rPr>
          <w:rFonts w:ascii="DINOT" w:hAnsi="DINOT" w:cs="DINOT"/>
        </w:rPr>
        <w:t xml:space="preserve"> and operationalize the academy design plan</w:t>
      </w:r>
      <w:r w:rsidR="00494586" w:rsidRPr="00F70856">
        <w:rPr>
          <w:rFonts w:ascii="DINOT" w:hAnsi="DINOT" w:cs="DINOT"/>
        </w:rPr>
        <w:t>.</w:t>
      </w:r>
    </w:p>
    <w:p w14:paraId="3AAA78C9" w14:textId="28F70808" w:rsidR="00CB1BA4" w:rsidRPr="00F70856" w:rsidRDefault="00C64339" w:rsidP="00494586">
      <w:pPr>
        <w:pStyle w:val="ListParagraph"/>
        <w:numPr>
          <w:ilvl w:val="1"/>
          <w:numId w:val="30"/>
        </w:numPr>
        <w:spacing w:after="120"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 xml:space="preserve">Identify </w:t>
      </w:r>
      <w:r w:rsidR="00494586" w:rsidRPr="00F70856">
        <w:rPr>
          <w:rFonts w:ascii="DINOT" w:hAnsi="DINOT" w:cs="DINOT"/>
        </w:rPr>
        <w:t xml:space="preserve">priority </w:t>
      </w:r>
      <w:r w:rsidRPr="00F70856">
        <w:rPr>
          <w:rFonts w:ascii="DINOT" w:hAnsi="DINOT" w:cs="DINOT"/>
        </w:rPr>
        <w:t xml:space="preserve">growth areas and update </w:t>
      </w:r>
      <w:r w:rsidR="00494586" w:rsidRPr="00F70856">
        <w:rPr>
          <w:rFonts w:ascii="DINOT" w:hAnsi="DINOT" w:cs="DINOT"/>
        </w:rPr>
        <w:t>the</w:t>
      </w:r>
      <w:r w:rsidRPr="00F70856">
        <w:rPr>
          <w:rFonts w:ascii="DINOT" w:hAnsi="DINOT" w:cs="DINOT"/>
        </w:rPr>
        <w:t xml:space="preserve"> </w:t>
      </w:r>
      <w:hyperlink r:id="rId10" w:history="1">
        <w:r w:rsidRPr="00F70856">
          <w:rPr>
            <w:rStyle w:val="Hyperlink"/>
            <w:rFonts w:ascii="DINOT" w:hAnsi="DINOT" w:cs="DINOT"/>
            <w:u w:val="none"/>
          </w:rPr>
          <w:t>Action Plan</w:t>
        </w:r>
      </w:hyperlink>
      <w:r w:rsidRPr="00F70856">
        <w:rPr>
          <w:rFonts w:ascii="DINOT" w:hAnsi="DINOT" w:cs="DINOT"/>
        </w:rPr>
        <w:t xml:space="preserve"> with </w:t>
      </w:r>
      <w:r w:rsidR="00494586" w:rsidRPr="00F70856">
        <w:rPr>
          <w:rFonts w:ascii="DINOT" w:hAnsi="DINOT" w:cs="DINOT"/>
        </w:rPr>
        <w:t xml:space="preserve">clear </w:t>
      </w:r>
      <w:r w:rsidRPr="00F70856">
        <w:rPr>
          <w:rFonts w:ascii="DINOT" w:hAnsi="DINOT" w:cs="DINOT"/>
        </w:rPr>
        <w:t>goals and action</w:t>
      </w:r>
      <w:r w:rsidR="00CE0148" w:rsidRPr="00F70856">
        <w:rPr>
          <w:rFonts w:ascii="DINOT" w:hAnsi="DINOT" w:cs="DINOT"/>
        </w:rPr>
        <w:t xml:space="preserve"> steps</w:t>
      </w:r>
      <w:r w:rsidR="00494586" w:rsidRPr="00F70856">
        <w:rPr>
          <w:rFonts w:ascii="DINOT" w:hAnsi="DINOT" w:cs="DINOT"/>
        </w:rPr>
        <w:t>.</w:t>
      </w:r>
    </w:p>
    <w:p w14:paraId="6C3A0EF8" w14:textId="210256B2" w:rsidR="00CB3773" w:rsidRPr="00F70856" w:rsidRDefault="00AF586B" w:rsidP="00494586">
      <w:pPr>
        <w:pStyle w:val="ListParagraph"/>
        <w:numPr>
          <w:ilvl w:val="1"/>
          <w:numId w:val="30"/>
        </w:numPr>
        <w:spacing w:after="120"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 xml:space="preserve">Resource: </w:t>
      </w:r>
      <w:hyperlink r:id="rId11" w:history="1">
        <w:r w:rsidRPr="00F70856">
          <w:rPr>
            <w:rStyle w:val="Hyperlink"/>
            <w:rFonts w:ascii="DINOT" w:hAnsi="DINOT" w:cs="DINOT"/>
            <w:u w:val="none"/>
          </w:rPr>
          <w:t>90-Day Launch Strategy</w:t>
        </w:r>
      </w:hyperlink>
      <w:r w:rsidRPr="00F70856">
        <w:rPr>
          <w:rFonts w:ascii="DINOT" w:hAnsi="DINOT" w:cs="DINOT"/>
        </w:rPr>
        <w:t xml:space="preserve"> sample for guidance</w:t>
      </w:r>
      <w:r w:rsidR="00CB3773" w:rsidRPr="00F70856">
        <w:rPr>
          <w:rFonts w:ascii="DINOT" w:hAnsi="DINOT" w:cs="DINOT"/>
        </w:rPr>
        <w:t>.</w:t>
      </w:r>
    </w:p>
    <w:p w14:paraId="0C103E8D" w14:textId="262CFFF3" w:rsidR="00CB3773" w:rsidRPr="00F70856" w:rsidRDefault="00CB3773" w:rsidP="00DC7A31">
      <w:pPr>
        <w:pStyle w:val="ListParagraph"/>
        <w:numPr>
          <w:ilvl w:val="0"/>
          <w:numId w:val="30"/>
        </w:numPr>
        <w:spacing w:after="40" w:line="259" w:lineRule="auto"/>
        <w:rPr>
          <w:rFonts w:ascii="DINOT" w:hAnsi="DINOT" w:cs="DINOT"/>
        </w:rPr>
      </w:pPr>
      <w:r w:rsidRPr="00F70856">
        <w:rPr>
          <w:rFonts w:ascii="DINOT" w:hAnsi="DINOT" w:cs="DINOT"/>
        </w:rPr>
        <w:t xml:space="preserve">Immediate Opportunity for Students: Learn how </w:t>
      </w:r>
      <w:hyperlink r:id="rId12" w:history="1">
        <w:r w:rsidRPr="00F70856">
          <w:rPr>
            <w:rStyle w:val="Hyperlink"/>
            <w:rFonts w:ascii="DINOT" w:hAnsi="DINOT" w:cs="DINOT"/>
            <w:u w:val="none"/>
          </w:rPr>
          <w:t>KnoPro</w:t>
        </w:r>
      </w:hyperlink>
      <w:r w:rsidRPr="00F70856">
        <w:rPr>
          <w:rFonts w:ascii="DINOT" w:hAnsi="DINOT" w:cs="DINOT"/>
        </w:rPr>
        <w:t xml:space="preserve"> is available </w:t>
      </w:r>
      <w:r w:rsidR="00D81DF2" w:rsidRPr="00F70856">
        <w:rPr>
          <w:rFonts w:ascii="DINOT" w:hAnsi="DINOT" w:cs="DINOT"/>
          <w:b/>
          <w:bCs/>
        </w:rPr>
        <w:t>now</w:t>
      </w:r>
      <w:r w:rsidRPr="00F70856">
        <w:rPr>
          <w:rFonts w:ascii="DINOT" w:hAnsi="DINOT" w:cs="DINOT"/>
        </w:rPr>
        <w:t xml:space="preserve"> to engage all students.</w:t>
      </w:r>
    </w:p>
    <w:p w14:paraId="247E5397" w14:textId="77777777" w:rsidR="0032606D" w:rsidRPr="0032606D" w:rsidRDefault="0032606D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1D59866C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554EFFA" w14:textId="77777777" w:rsidR="000812A0" w:rsidRPr="000812A0" w:rsidRDefault="000812A0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0977622B" w14:textId="01D740B6" w:rsidR="0032606D" w:rsidRPr="00911D83" w:rsidRDefault="0032606D" w:rsidP="00DC7A31">
      <w:pPr>
        <w:spacing w:before="4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Final Reflection</w:t>
      </w:r>
      <w:r w:rsidR="000812A0" w:rsidRPr="00911D83">
        <w:rPr>
          <w:rFonts w:ascii="DINOT" w:hAnsi="DINOT" w:cs="DINOT"/>
          <w:b/>
          <w:bCs/>
          <w:color w:val="178040"/>
          <w:sz w:val="28"/>
          <w:szCs w:val="28"/>
        </w:rPr>
        <w:t>s</w:t>
      </w:r>
    </w:p>
    <w:p w14:paraId="7BFF2D76" w14:textId="4449C173" w:rsidR="0032606D" w:rsidRPr="00494586" w:rsidRDefault="0032606D" w:rsidP="00494586">
      <w:pPr>
        <w:pStyle w:val="ListParagraph"/>
        <w:numPr>
          <w:ilvl w:val="0"/>
          <w:numId w:val="31"/>
        </w:numPr>
        <w:spacing w:before="29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Recap action items and immediate support needs.</w:t>
      </w:r>
    </w:p>
    <w:p w14:paraId="563C3945" w14:textId="6C1BDB57" w:rsidR="00CB1BA4" w:rsidRPr="00494586" w:rsidRDefault="00494586" w:rsidP="00DC7A31">
      <w:pPr>
        <w:pStyle w:val="ListParagraph"/>
        <w:numPr>
          <w:ilvl w:val="0"/>
          <w:numId w:val="31"/>
        </w:numPr>
        <w:spacing w:after="40" w:line="259" w:lineRule="auto"/>
        <w:rPr>
          <w:rFonts w:ascii="DINOT" w:hAnsi="DINOT" w:cs="DINOT"/>
        </w:rPr>
      </w:pPr>
      <w:r>
        <w:rPr>
          <w:rFonts w:ascii="DINOT" w:hAnsi="DINOT" w:cs="DINOT"/>
        </w:rPr>
        <w:t xml:space="preserve">Confirm </w:t>
      </w:r>
      <w:r w:rsidR="00347525" w:rsidRPr="00494586">
        <w:rPr>
          <w:rFonts w:ascii="DINOT" w:hAnsi="DINOT" w:cs="DINOT"/>
        </w:rPr>
        <w:t xml:space="preserve">Academy </w:t>
      </w:r>
      <w:r w:rsidR="00CB1BA4" w:rsidRPr="00494586">
        <w:rPr>
          <w:rFonts w:ascii="DINOT" w:hAnsi="DINOT" w:cs="DINOT"/>
        </w:rPr>
        <w:t xml:space="preserve">Team attendance at </w:t>
      </w:r>
      <w:hyperlink r:id="rId13" w:history="1">
        <w:r w:rsidR="00CB1BA4" w:rsidRPr="00C4134B">
          <w:rPr>
            <w:rStyle w:val="Hyperlink"/>
            <w:rFonts w:ascii="DINOT" w:hAnsi="DINOT" w:cs="DINOT"/>
            <w:u w:val="none"/>
          </w:rPr>
          <w:t>NAF Next</w:t>
        </w:r>
      </w:hyperlink>
      <w:r w:rsidR="00CB1BA4" w:rsidRPr="00494586">
        <w:rPr>
          <w:rFonts w:ascii="DINOT" w:hAnsi="DINOT" w:cs="DINOT"/>
        </w:rPr>
        <w:t xml:space="preserve">, our signature professional development event, </w:t>
      </w:r>
      <w:r w:rsidR="00FA3BE5" w:rsidRPr="000D7A7F">
        <w:rPr>
          <w:rFonts w:ascii="DINOT" w:hAnsi="DINOT" w:cs="DINOT"/>
        </w:rPr>
        <w:t>where we welcome</w:t>
      </w:r>
      <w:r w:rsidR="00FA3BE5">
        <w:rPr>
          <w:rFonts w:ascii="DINOT" w:hAnsi="DINOT" w:cs="DINOT"/>
        </w:rPr>
        <w:t xml:space="preserve"> and celebrate</w:t>
      </w:r>
      <w:r w:rsidR="00FA3BE5" w:rsidRPr="000D7A7F">
        <w:rPr>
          <w:rFonts w:ascii="DINOT" w:hAnsi="DINOT" w:cs="DINOT"/>
        </w:rPr>
        <w:t xml:space="preserve"> new academies</w:t>
      </w:r>
      <w:r w:rsidR="006376A7">
        <w:rPr>
          <w:rFonts w:ascii="DINOT" w:hAnsi="DINOT" w:cs="DINOT"/>
        </w:rPr>
        <w:t xml:space="preserve"> — </w:t>
      </w:r>
      <w:r w:rsidR="006376A7">
        <w:rPr>
          <w:rFonts w:ascii="DINOT" w:hAnsi="DINOT" w:cs="DINOT"/>
          <w:b/>
          <w:bCs/>
        </w:rPr>
        <w:t>Washington</w:t>
      </w:r>
      <w:r w:rsidR="006376A7" w:rsidRPr="00454786">
        <w:rPr>
          <w:rFonts w:ascii="DINOT" w:hAnsi="DINOT" w:cs="DINOT"/>
          <w:b/>
          <w:bCs/>
        </w:rPr>
        <w:t xml:space="preserve">, </w:t>
      </w:r>
      <w:r w:rsidR="006376A7">
        <w:rPr>
          <w:rFonts w:ascii="DINOT" w:hAnsi="DINOT" w:cs="DINOT"/>
          <w:b/>
          <w:bCs/>
        </w:rPr>
        <w:t>DC</w:t>
      </w:r>
      <w:r w:rsidR="006376A7" w:rsidRPr="000D7A7F">
        <w:rPr>
          <w:rFonts w:ascii="DINOT" w:hAnsi="DINOT" w:cs="DINOT"/>
        </w:rPr>
        <w:t>,</w:t>
      </w:r>
      <w:r w:rsidR="006376A7">
        <w:rPr>
          <w:rFonts w:ascii="DINOT" w:hAnsi="DINOT" w:cs="DINOT"/>
        </w:rPr>
        <w:t xml:space="preserve"> </w:t>
      </w:r>
      <w:r w:rsidR="006376A7" w:rsidRPr="000D7A7F">
        <w:rPr>
          <w:rFonts w:ascii="DINOT" w:hAnsi="DINOT" w:cs="DINOT"/>
        </w:rPr>
        <w:t xml:space="preserve">July </w:t>
      </w:r>
      <w:r w:rsidR="006376A7">
        <w:rPr>
          <w:rFonts w:ascii="DINOT" w:hAnsi="DINOT" w:cs="DINOT"/>
        </w:rPr>
        <w:t>6</w:t>
      </w:r>
      <w:r w:rsidR="008F5F0F">
        <w:rPr>
          <w:rFonts w:ascii="DINOT" w:hAnsi="DINOT" w:cs="DINOT"/>
        </w:rPr>
        <w:t>–</w:t>
      </w:r>
      <w:r w:rsidR="006376A7">
        <w:rPr>
          <w:rFonts w:ascii="DINOT" w:hAnsi="DINOT" w:cs="DINOT"/>
        </w:rPr>
        <w:t>9</w:t>
      </w:r>
      <w:r w:rsidR="00CB1BA4" w:rsidRPr="00494586">
        <w:rPr>
          <w:rFonts w:ascii="DINOT" w:hAnsi="DINOT" w:cs="DINOT"/>
        </w:rPr>
        <w:t>.</w:t>
      </w:r>
    </w:p>
    <w:p w14:paraId="077FFA96" w14:textId="77777777" w:rsidR="0032606D" w:rsidRPr="0032606D" w:rsidRDefault="0032606D" w:rsidP="00C64339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BD0390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90F8730" w14:textId="77777777" w:rsidR="00C64339" w:rsidRPr="0032606D" w:rsidRDefault="00C64339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43C20F75" w14:textId="77777777" w:rsidR="00C64339" w:rsidRPr="000812A0" w:rsidRDefault="00C64339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06D7DF3D" w14:textId="6B97BA77" w:rsidR="00C64339" w:rsidRPr="00C64339" w:rsidRDefault="00C64339" w:rsidP="00C856CC">
      <w:pPr>
        <w:spacing w:before="40" w:line="259" w:lineRule="auto"/>
        <w:rPr>
          <w:rFonts w:ascii="DINOT" w:hAnsi="DINOT" w:cs="DINOT"/>
          <w:b/>
          <w:bCs/>
          <w:sz w:val="28"/>
          <w:szCs w:val="28"/>
        </w:rPr>
      </w:pPr>
      <w:r w:rsidRPr="00C64339">
        <w:rPr>
          <w:rFonts w:ascii="DINOT" w:hAnsi="DINOT" w:cs="DINOT"/>
          <w:b/>
          <w:bCs/>
          <w:sz w:val="28"/>
          <w:szCs w:val="28"/>
        </w:rPr>
        <w:t xml:space="preserve">Key Resource </w:t>
      </w:r>
    </w:p>
    <w:p w14:paraId="1EF3A5BF" w14:textId="34882B4D" w:rsidR="001D0CA3" w:rsidRPr="006376A7" w:rsidRDefault="00C64339" w:rsidP="00B47FDB">
      <w:pPr>
        <w:pStyle w:val="ListParagraph"/>
        <w:numPr>
          <w:ilvl w:val="0"/>
          <w:numId w:val="32"/>
        </w:numPr>
        <w:spacing w:after="40" w:line="259" w:lineRule="auto"/>
        <w:rPr>
          <w:rFonts w:ascii="DINOT" w:hAnsi="DINOT" w:cs="DINOT"/>
        </w:rPr>
      </w:pPr>
      <w:hyperlink r:id="rId14" w:history="1">
        <w:r w:rsidRPr="006376A7">
          <w:rPr>
            <w:rStyle w:val="Hyperlink"/>
            <w:rFonts w:ascii="DINOT" w:hAnsi="DINOT" w:cs="DINOT"/>
            <w:u w:val="none"/>
          </w:rPr>
          <w:t>Launch Year Tips &amp; Resources</w:t>
        </w:r>
      </w:hyperlink>
      <w:r w:rsidR="006376A7">
        <w:t xml:space="preserve"> </w:t>
      </w:r>
      <w:r w:rsidR="001D0CA3" w:rsidRPr="006376A7">
        <w:rPr>
          <w:rFonts w:ascii="DINOT" w:hAnsi="DINOT" w:cs="DINOT"/>
        </w:rPr>
        <w:br w:type="page"/>
      </w:r>
    </w:p>
    <w:p w14:paraId="35B5A1DF" w14:textId="77777777" w:rsidR="000812A0" w:rsidRPr="000812A0" w:rsidRDefault="000812A0" w:rsidP="000812A0">
      <w:pPr>
        <w:spacing w:line="259" w:lineRule="auto"/>
        <w:rPr>
          <w:rFonts w:ascii="DINOT" w:eastAsia="Tahoma" w:hAnsi="DINOT" w:cs="DINOT"/>
        </w:rPr>
      </w:pPr>
    </w:p>
    <w:p w14:paraId="3CEF5431" w14:textId="185FFE90" w:rsidR="0032606D" w:rsidRPr="0032606D" w:rsidRDefault="0032606D" w:rsidP="0032606D">
      <w:pPr>
        <w:spacing w:line="259" w:lineRule="auto"/>
        <w:jc w:val="center"/>
        <w:rPr>
          <w:rFonts w:ascii="DINOT" w:hAnsi="DINOT" w:cs="DINOT"/>
          <w:bCs/>
          <w:sz w:val="28"/>
          <w:szCs w:val="28"/>
        </w:rPr>
      </w:pPr>
      <w:r w:rsidRPr="0057075C">
        <w:rPr>
          <w:rFonts w:ascii="DINOT" w:eastAsia="Tahoma" w:hAnsi="DINOT" w:cs="DINOT"/>
          <w:b/>
          <w:bCs/>
          <w:color w:val="178040"/>
          <w:sz w:val="28"/>
          <w:szCs w:val="28"/>
        </w:rPr>
        <w:t>Notes – Ideas – Action Items</w:t>
      </w:r>
    </w:p>
    <w:p w14:paraId="275A72FB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3F9E059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420960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6127EF91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41E7EE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0F6DC47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096D5568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42722071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F536897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DE04505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7BFA747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2606D" w:rsidRPr="0032606D" w14:paraId="1FC323FF" w14:textId="77777777" w:rsidTr="005166EE">
        <w:trPr>
          <w:trHeight w:val="198"/>
        </w:trPr>
        <w:tc>
          <w:tcPr>
            <w:tcW w:w="10790" w:type="dxa"/>
            <w:vAlign w:val="bottom"/>
          </w:tcPr>
          <w:p w14:paraId="43D3647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A763A68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1C48A88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0EE10D3E" w14:textId="77777777" w:rsidTr="005166EE">
        <w:trPr>
          <w:trHeight w:val="305"/>
        </w:trPr>
        <w:tc>
          <w:tcPr>
            <w:tcW w:w="10790" w:type="dxa"/>
            <w:vAlign w:val="bottom"/>
          </w:tcPr>
          <w:p w14:paraId="14AB68D2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12C4897" w14:textId="77777777" w:rsidTr="005166EE">
        <w:trPr>
          <w:trHeight w:val="188"/>
        </w:trPr>
        <w:tc>
          <w:tcPr>
            <w:tcW w:w="10790" w:type="dxa"/>
            <w:vAlign w:val="bottom"/>
          </w:tcPr>
          <w:p w14:paraId="6AC5CBE7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5030170B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5AE9A371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5899B1B" w14:textId="77777777" w:rsidTr="005166EE">
        <w:trPr>
          <w:trHeight w:val="215"/>
        </w:trPr>
        <w:tc>
          <w:tcPr>
            <w:tcW w:w="10790" w:type="dxa"/>
            <w:vAlign w:val="bottom"/>
          </w:tcPr>
          <w:p w14:paraId="5FF0D789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61CE8DC" w14:textId="77777777" w:rsidTr="005166EE">
        <w:trPr>
          <w:trHeight w:val="170"/>
        </w:trPr>
        <w:tc>
          <w:tcPr>
            <w:tcW w:w="10790" w:type="dxa"/>
            <w:vAlign w:val="bottom"/>
          </w:tcPr>
          <w:p w14:paraId="7B1029B4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1EC353D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E1E0D2D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568872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DC34059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0C931A4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B9775E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691FC53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262E25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27F980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989B207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CC174AB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3F80415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EE66C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4A59233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74C6519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8D7402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AB1AF40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6E06C90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276B342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5916F65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43F1A1D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23CB2906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5B50472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502CA204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1D2A84BC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971C89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03AC8B6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918B38A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52F403D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186944B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68571B" w:rsidRPr="0032606D" w14:paraId="6D4544C2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64856A20" w14:textId="77777777" w:rsidR="0068571B" w:rsidRPr="0032606D" w:rsidRDefault="0068571B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</w:tbl>
    <w:p w14:paraId="076AE703" w14:textId="77777777" w:rsidR="00347525" w:rsidRDefault="00347525" w:rsidP="00347525">
      <w:pPr>
        <w:spacing w:line="259" w:lineRule="auto"/>
        <w:rPr>
          <w:rFonts w:ascii="DINOT" w:hAnsi="DINOT" w:cs="DINOT"/>
          <w:sz w:val="24"/>
          <w:szCs w:val="24"/>
        </w:rPr>
        <w:sectPr w:rsidR="00347525" w:rsidSect="00696236">
          <w:headerReference w:type="default" r:id="rId15"/>
          <w:footerReference w:type="default" r:id="rId16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CAB6F54" w14:textId="77777777" w:rsidR="000812A0" w:rsidRPr="000812A0" w:rsidRDefault="000812A0" w:rsidP="00AA4808">
      <w:pPr>
        <w:spacing w:line="259" w:lineRule="auto"/>
        <w:rPr>
          <w:rFonts w:ascii="DINOT" w:hAnsi="DINOT" w:cs="DINOT"/>
        </w:rPr>
      </w:pPr>
      <w:bookmarkStart w:id="4" w:name="_Hlk184151531"/>
    </w:p>
    <w:p w14:paraId="512AD512" w14:textId="6E3F76D4" w:rsidR="00696236" w:rsidRPr="00A95677" w:rsidRDefault="00F13A2D" w:rsidP="00AA4808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A95677">
        <w:rPr>
          <w:rFonts w:ascii="DINOT" w:hAnsi="DINOT" w:cs="DINOT"/>
          <w:b/>
          <w:bCs/>
          <w:sz w:val="28"/>
          <w:szCs w:val="28"/>
        </w:rPr>
        <w:t>Congratulations</w:t>
      </w:r>
      <w:r w:rsidR="00696236" w:rsidRPr="00A95677">
        <w:rPr>
          <w:rFonts w:ascii="DINOT" w:hAnsi="DINOT" w:cs="DINOT"/>
          <w:b/>
          <w:bCs/>
          <w:sz w:val="28"/>
          <w:szCs w:val="28"/>
        </w:rPr>
        <w:t>!</w:t>
      </w:r>
    </w:p>
    <w:p w14:paraId="733D0008" w14:textId="466F693B" w:rsidR="00696236" w:rsidRPr="00A95677" w:rsidRDefault="00F13A2D" w:rsidP="00DF62FF">
      <w:p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Launch </w:t>
      </w:r>
      <w:r w:rsidR="004830EB" w:rsidRPr="004830EB">
        <w:rPr>
          <w:rFonts w:ascii="DINOT" w:hAnsi="DINOT" w:cs="DINOT"/>
        </w:rPr>
        <w:t>Year marks your first year as an official NAF academy with full membership benefits. The tips and resources below will help your team implement the NAF design and build a strong foundation</w:t>
      </w:r>
      <w:r w:rsidR="00696236" w:rsidRPr="00A95677">
        <w:rPr>
          <w:rFonts w:ascii="DINOT" w:hAnsi="DINOT" w:cs="DINOT"/>
        </w:rPr>
        <w:t>.</w:t>
      </w:r>
      <w:bookmarkStart w:id="5" w:name="_Hlk191302327"/>
    </w:p>
    <w:p w14:paraId="063733B6" w14:textId="77777777" w:rsidR="00696236" w:rsidRPr="00A95677" w:rsidRDefault="00696236" w:rsidP="00DF62FF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5A019419" w14:textId="62483FE2" w:rsidR="00F13A2D" w:rsidRPr="00A95677" w:rsidRDefault="00F13A2D" w:rsidP="00F13A2D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A95677">
        <w:rPr>
          <w:rFonts w:ascii="DINOT" w:hAnsi="DINOT" w:cs="DINOT"/>
          <w:b/>
          <w:bCs/>
          <w:sz w:val="28"/>
          <w:szCs w:val="28"/>
        </w:rPr>
        <w:t>Celebrate Your Launch</w:t>
      </w:r>
    </w:p>
    <w:bookmarkEnd w:id="5"/>
    <w:p w14:paraId="099B682A" w14:textId="07F12284" w:rsidR="00F13A2D" w:rsidRPr="00A95677" w:rsidRDefault="00F13A2D" w:rsidP="00520875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50"/>
        <w:contextualSpacing w:val="0"/>
        <w:rPr>
          <w:rFonts w:ascii="DINOT" w:hAnsi="DINOT" w:cs="DINOT"/>
        </w:rPr>
      </w:pPr>
      <w:r w:rsidRPr="00A95677">
        <w:rPr>
          <w:rFonts w:ascii="DINOT" w:hAnsi="DINOT" w:cs="DINOT"/>
        </w:rPr>
        <w:fldChar w:fldCharType="begin"/>
      </w:r>
      <w:r w:rsidRPr="00A95677">
        <w:rPr>
          <w:rFonts w:ascii="DINOT" w:hAnsi="DINOT" w:cs="DINOT"/>
        </w:rPr>
        <w:instrText>HYPERLINK "https://ash.naf.org/public/downloadable-resource/index/academy-team-roster-template" \h</w:instrText>
      </w:r>
      <w:r w:rsidRPr="00A95677">
        <w:rPr>
          <w:rFonts w:ascii="DINOT" w:hAnsi="DINOT" w:cs="DINOT"/>
        </w:rPr>
      </w:r>
      <w:r w:rsidRPr="00A95677">
        <w:rPr>
          <w:rFonts w:ascii="DINOT" w:hAnsi="DINOT" w:cs="DINOT"/>
        </w:rPr>
        <w:fldChar w:fldCharType="separate"/>
      </w:r>
      <w:r w:rsidRPr="00A95677">
        <w:rPr>
          <w:rFonts w:ascii="DINOT" w:hAnsi="DINOT" w:cs="DINOT"/>
        </w:rPr>
        <w:fldChar w:fldCharType="end"/>
      </w:r>
      <w:r w:rsidRPr="00A95677">
        <w:rPr>
          <w:rFonts w:ascii="DINOT" w:hAnsi="DINOT" w:cs="DINOT"/>
        </w:rPr>
        <w:t xml:space="preserve">Press Release: Prepare a </w:t>
      </w:r>
      <w:hyperlink r:id="rId17">
        <w:r w:rsidRPr="00A95677">
          <w:rPr>
            <w:rStyle w:val="Hyperlink"/>
            <w:rFonts w:ascii="DINOT" w:hAnsi="DINOT" w:cs="DINOT"/>
            <w:u w:val="none"/>
          </w:rPr>
          <w:t>press release</w:t>
        </w:r>
      </w:hyperlink>
      <w:r w:rsidRPr="00A95677">
        <w:rPr>
          <w:rFonts w:ascii="DINOT" w:hAnsi="DINOT" w:cs="DINOT"/>
        </w:rPr>
        <w:t xml:space="preserve"> to announce the academy’s opening to the community</w:t>
      </w:r>
      <w:r w:rsidR="00BD19CE" w:rsidRPr="00A95677">
        <w:rPr>
          <w:rFonts w:ascii="DINOT" w:hAnsi="DINOT" w:cs="DINOT"/>
        </w:rPr>
        <w:t>.</w:t>
      </w:r>
    </w:p>
    <w:p w14:paraId="7843BA2E" w14:textId="77777777" w:rsidR="00876AA0" w:rsidRPr="00A95677" w:rsidRDefault="00876AA0" w:rsidP="00520875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50"/>
        <w:contextualSpacing w:val="0"/>
        <w:rPr>
          <w:rFonts w:ascii="DINOT" w:hAnsi="DINOT" w:cs="DINOT"/>
        </w:rPr>
      </w:pPr>
      <w:bookmarkStart w:id="6" w:name="_Hlk191303961"/>
      <w:r w:rsidRPr="00A95677">
        <w:rPr>
          <w:rFonts w:ascii="DINOT" w:hAnsi="DINOT" w:cs="DINOT"/>
        </w:rPr>
        <w:t>Launch Event Ideas</w:t>
      </w:r>
      <w:bookmarkEnd w:id="6"/>
      <w:r w:rsidRPr="00A95677">
        <w:rPr>
          <w:rFonts w:ascii="DINOT" w:hAnsi="DINOT" w:cs="DINOT"/>
        </w:rPr>
        <w:t>:</w:t>
      </w:r>
    </w:p>
    <w:p w14:paraId="594A6933" w14:textId="77777777" w:rsidR="00876AA0" w:rsidRPr="00A95677" w:rsidRDefault="00876AA0" w:rsidP="00520875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50"/>
        <w:rPr>
          <w:rFonts w:ascii="DINOT" w:hAnsi="DINOT" w:cs="DINOT"/>
        </w:rPr>
      </w:pPr>
      <w:r w:rsidRPr="00A95677">
        <w:rPr>
          <w:rFonts w:ascii="DINOT" w:hAnsi="DINOT" w:cs="DINOT"/>
        </w:rPr>
        <w:t>NAF Banner hanging or ribbon cutting ceremony.</w:t>
      </w:r>
    </w:p>
    <w:p w14:paraId="16B2B859" w14:textId="77777777" w:rsidR="00876AA0" w:rsidRPr="00A95677" w:rsidRDefault="00876AA0" w:rsidP="00520875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50"/>
        <w:rPr>
          <w:rFonts w:ascii="DINOT" w:hAnsi="DINOT" w:cs="DINOT"/>
        </w:rPr>
      </w:pPr>
      <w:r w:rsidRPr="00A95677">
        <w:rPr>
          <w:rFonts w:ascii="DINOT" w:hAnsi="DINOT" w:cs="DINOT"/>
        </w:rPr>
        <w:t>Continental Breakfast to welcome family and advisory board members.</w:t>
      </w:r>
    </w:p>
    <w:p w14:paraId="6156FA9B" w14:textId="77777777" w:rsidR="00876AA0" w:rsidRPr="00A95677" w:rsidRDefault="00876AA0" w:rsidP="00520875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50"/>
        <w:contextualSpacing w:val="0"/>
        <w:rPr>
          <w:rFonts w:ascii="DINOT" w:hAnsi="DINOT" w:cs="DINOT"/>
        </w:rPr>
      </w:pPr>
      <w:r w:rsidRPr="00A95677">
        <w:rPr>
          <w:rFonts w:ascii="DINOT" w:hAnsi="DINOT" w:cs="DINOT"/>
        </w:rPr>
        <w:t>New student &amp; family orientation to provide key information and build excitement.</w:t>
      </w:r>
    </w:p>
    <w:p w14:paraId="32D92F90" w14:textId="7C09DE28" w:rsidR="007814EC" w:rsidRPr="00A95677" w:rsidRDefault="00876AA0" w:rsidP="00520875">
      <w:pPr>
        <w:pStyle w:val="ListParagraph"/>
        <w:widowControl w:val="0"/>
        <w:numPr>
          <w:ilvl w:val="2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46"/>
        <w:contextualSpacing w:val="0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Resources: </w:t>
      </w:r>
      <w:hyperlink r:id="rId18">
        <w:r w:rsidRPr="00A95677">
          <w:rPr>
            <w:rStyle w:val="Hyperlink"/>
            <w:rFonts w:ascii="DINOT" w:hAnsi="DINOT" w:cs="DINOT"/>
            <w:u w:val="none"/>
          </w:rPr>
          <w:t>Event Planning Checklist</w:t>
        </w:r>
      </w:hyperlink>
      <w:r w:rsidRPr="00A95677">
        <w:rPr>
          <w:rFonts w:ascii="DINOT" w:hAnsi="DINOT" w:cs="DINOT"/>
        </w:rPr>
        <w:t xml:space="preserve">, </w:t>
      </w:r>
      <w:hyperlink r:id="rId19">
        <w:r w:rsidRPr="00A95677">
          <w:rPr>
            <w:rStyle w:val="Hyperlink"/>
            <w:rFonts w:ascii="DINOT" w:hAnsi="DINOT" w:cs="DINOT"/>
            <w:u w:val="none"/>
          </w:rPr>
          <w:t>Student Orientation Video</w:t>
        </w:r>
      </w:hyperlink>
      <w:r w:rsidRPr="00A95677">
        <w:rPr>
          <w:rFonts w:ascii="DINOT" w:hAnsi="DINOT" w:cs="DINOT"/>
        </w:rPr>
        <w:t>.</w:t>
      </w:r>
    </w:p>
    <w:p w14:paraId="4C465255" w14:textId="77777777" w:rsidR="00F13A2D" w:rsidRPr="00A95677" w:rsidRDefault="00F13A2D" w:rsidP="00F13A2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180188DB" w14:textId="45330666" w:rsidR="00696236" w:rsidRPr="00A95677" w:rsidRDefault="009C4AA2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>
        <w:rPr>
          <w:rFonts w:ascii="DINOT" w:hAnsi="DINOT" w:cs="DINOT"/>
          <w:b/>
          <w:bCs/>
          <w:sz w:val="28"/>
          <w:szCs w:val="28"/>
        </w:rPr>
        <w:t xml:space="preserve">Getting Started: </w:t>
      </w:r>
      <w:r w:rsidR="00192F0E" w:rsidRPr="00A95677">
        <w:rPr>
          <w:rFonts w:ascii="DINOT" w:hAnsi="DINOT" w:cs="DINOT"/>
          <w:b/>
          <w:bCs/>
          <w:sz w:val="28"/>
          <w:szCs w:val="28"/>
        </w:rPr>
        <w:t>Develop</w:t>
      </w:r>
      <w:r w:rsidR="00FE1529">
        <w:rPr>
          <w:rFonts w:ascii="DINOT" w:hAnsi="DINOT" w:cs="DINOT"/>
          <w:b/>
          <w:bCs/>
          <w:sz w:val="28"/>
          <w:szCs w:val="28"/>
        </w:rPr>
        <w:t>ing</w:t>
      </w:r>
      <w:r w:rsidR="00192F0E" w:rsidRPr="00A95677">
        <w:rPr>
          <w:rFonts w:ascii="DINOT" w:hAnsi="DINOT" w:cs="DINOT"/>
          <w:b/>
          <w:bCs/>
          <w:sz w:val="28"/>
          <w:szCs w:val="28"/>
        </w:rPr>
        <w:t xml:space="preserve"> a High-Quality NAF Academy</w:t>
      </w:r>
    </w:p>
    <w:p w14:paraId="2C9B66D8" w14:textId="42D98692" w:rsidR="00BD19CE" w:rsidRPr="00A95677" w:rsidRDefault="00BD19CE" w:rsidP="00520875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50"/>
        <w:contextualSpacing w:val="0"/>
        <w:rPr>
          <w:rFonts w:ascii="DINOT" w:hAnsi="DINOT" w:cs="DINOT"/>
        </w:rPr>
      </w:pPr>
      <w:hyperlink r:id="rId20">
        <w:r w:rsidRPr="00A95677">
          <w:rPr>
            <w:rFonts w:ascii="DINOT" w:hAnsi="DINOT" w:cs="DINOT"/>
            <w:color w:val="168040"/>
          </w:rPr>
          <w:t>Academy</w:t>
        </w:r>
        <w:r w:rsidRPr="00A95677">
          <w:rPr>
            <w:rFonts w:ascii="DINOT" w:hAnsi="DINOT" w:cs="DINOT"/>
            <w:color w:val="168040"/>
            <w:spacing w:val="-6"/>
          </w:rPr>
          <w:t xml:space="preserve"> </w:t>
        </w:r>
        <w:r w:rsidRPr="00A95677">
          <w:rPr>
            <w:rFonts w:ascii="DINOT" w:hAnsi="DINOT" w:cs="DINOT"/>
            <w:color w:val="168040"/>
          </w:rPr>
          <w:t>Team</w:t>
        </w:r>
        <w:r w:rsidRPr="00A95677">
          <w:rPr>
            <w:rFonts w:ascii="DINOT" w:hAnsi="DINOT" w:cs="DINOT"/>
          </w:rPr>
          <w:t>:</w:t>
        </w:r>
      </w:hyperlink>
      <w:r w:rsidRPr="00A95677">
        <w:rPr>
          <w:rFonts w:ascii="DINOT" w:hAnsi="DINOT" w:cs="DINOT"/>
          <w:spacing w:val="-9"/>
        </w:rPr>
        <w:t xml:space="preserve"> </w:t>
      </w:r>
      <w:r w:rsidR="006012CC">
        <w:rPr>
          <w:rFonts w:ascii="DINOT" w:hAnsi="DINOT" w:cs="DINOT"/>
        </w:rPr>
        <w:t>Engage</w:t>
      </w:r>
      <w:r w:rsidR="006012CC" w:rsidRPr="00721FCA">
        <w:rPr>
          <w:rFonts w:ascii="DINOT" w:hAnsi="DINOT" w:cs="DINOT"/>
          <w:spacing w:val="-6"/>
        </w:rPr>
        <w:t xml:space="preserve"> </w:t>
      </w:r>
      <w:r w:rsidR="006012CC" w:rsidRPr="00721FCA">
        <w:rPr>
          <w:rFonts w:ascii="DINOT" w:hAnsi="DINOT" w:cs="DINOT"/>
        </w:rPr>
        <w:t>a</w:t>
      </w:r>
      <w:r w:rsidR="006012CC" w:rsidRPr="00721FCA">
        <w:rPr>
          <w:rFonts w:ascii="DINOT" w:hAnsi="DINOT" w:cs="DINOT"/>
          <w:spacing w:val="-9"/>
        </w:rPr>
        <w:t xml:space="preserve"> </w:t>
      </w:r>
      <w:r w:rsidR="006012CC" w:rsidRPr="00721FCA">
        <w:rPr>
          <w:rFonts w:ascii="DINOT" w:hAnsi="DINOT" w:cs="DINOT"/>
        </w:rPr>
        <w:t>multi-disciplinary</w:t>
      </w:r>
      <w:r w:rsidR="006012CC" w:rsidRPr="00721FCA">
        <w:rPr>
          <w:rFonts w:ascii="DINOT" w:hAnsi="DINOT" w:cs="DINOT"/>
          <w:spacing w:val="-9"/>
        </w:rPr>
        <w:t xml:space="preserve"> </w:t>
      </w:r>
      <w:r w:rsidR="006012CC" w:rsidRPr="00721FCA">
        <w:rPr>
          <w:rFonts w:ascii="DINOT" w:hAnsi="DINOT" w:cs="DINOT"/>
        </w:rPr>
        <w:t>team</w:t>
      </w:r>
      <w:r w:rsidR="006012CC">
        <w:rPr>
          <w:rFonts w:ascii="DINOT" w:hAnsi="DINOT" w:cs="DINOT"/>
        </w:rPr>
        <w:t>, define</w:t>
      </w:r>
      <w:r w:rsidR="006012CC" w:rsidRPr="00721FCA">
        <w:rPr>
          <w:rFonts w:ascii="DINOT" w:hAnsi="DINOT" w:cs="DINOT"/>
          <w:spacing w:val="-9"/>
        </w:rPr>
        <w:t xml:space="preserve"> </w:t>
      </w:r>
      <w:r w:rsidR="006012CC" w:rsidRPr="00721FCA">
        <w:rPr>
          <w:rFonts w:ascii="DINOT" w:hAnsi="DINOT" w:cs="DINOT"/>
        </w:rPr>
        <w:t>roles</w:t>
      </w:r>
      <w:r w:rsidR="006012CC" w:rsidRPr="00721FCA">
        <w:rPr>
          <w:rFonts w:ascii="DINOT" w:hAnsi="DINOT" w:cs="DINOT"/>
          <w:spacing w:val="-5"/>
        </w:rPr>
        <w:t xml:space="preserve"> </w:t>
      </w:r>
      <w:r w:rsidR="006012CC" w:rsidRPr="00721FCA">
        <w:rPr>
          <w:rFonts w:ascii="DINOT" w:hAnsi="DINOT" w:cs="DINOT"/>
        </w:rPr>
        <w:t>and</w:t>
      </w:r>
      <w:r w:rsidR="006012CC" w:rsidRPr="00721FCA">
        <w:rPr>
          <w:rFonts w:ascii="DINOT" w:hAnsi="DINOT" w:cs="DINOT"/>
          <w:spacing w:val="-9"/>
        </w:rPr>
        <w:t xml:space="preserve"> </w:t>
      </w:r>
      <w:r w:rsidR="006012CC">
        <w:rPr>
          <w:rFonts w:ascii="DINOT" w:hAnsi="DINOT" w:cs="DINOT"/>
        </w:rPr>
        <w:t xml:space="preserve">hold </w:t>
      </w:r>
      <w:r w:rsidR="006012CC" w:rsidRPr="00721FCA">
        <w:rPr>
          <w:rFonts w:ascii="DINOT" w:hAnsi="DINOT" w:cs="DINOT"/>
        </w:rPr>
        <w:t xml:space="preserve">regular meetings (weekly, bi-weekly, or monthly) with at least three members. Customize the </w:t>
      </w:r>
      <w:hyperlink r:id="rId21">
        <w:r w:rsidR="006012CC" w:rsidRPr="00721FCA">
          <w:rPr>
            <w:rFonts w:ascii="DINOT" w:hAnsi="DINOT" w:cs="DINOT"/>
            <w:color w:val="168040"/>
          </w:rPr>
          <w:t>Agenda</w:t>
        </w:r>
      </w:hyperlink>
      <w:r w:rsidR="006012CC">
        <w:t xml:space="preserve"> template</w:t>
      </w:r>
      <w:r w:rsidR="006012CC" w:rsidRPr="00721FCA">
        <w:rPr>
          <w:rFonts w:ascii="DINOT" w:hAnsi="DINOT" w:cs="DINOT"/>
        </w:rPr>
        <w:t>.</w:t>
      </w:r>
    </w:p>
    <w:p w14:paraId="60C547F4" w14:textId="77777777" w:rsidR="00BD19CE" w:rsidRPr="00A95677" w:rsidRDefault="00BD19CE" w:rsidP="00520875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contextualSpacing w:val="0"/>
        <w:rPr>
          <w:rFonts w:ascii="DINOT" w:hAnsi="DINOT" w:cs="DINOT"/>
        </w:rPr>
      </w:pPr>
      <w:hyperlink r:id="rId22">
        <w:r w:rsidRPr="00A95677">
          <w:rPr>
            <w:rFonts w:ascii="DINOT" w:hAnsi="DINOT" w:cs="DINOT"/>
            <w:color w:val="168040"/>
          </w:rPr>
          <w:t>Work-based</w:t>
        </w:r>
        <w:r w:rsidRPr="00A95677">
          <w:rPr>
            <w:rFonts w:ascii="DINOT" w:hAnsi="DINOT" w:cs="DINOT"/>
            <w:color w:val="168040"/>
            <w:spacing w:val="-14"/>
          </w:rPr>
          <w:t xml:space="preserve"> </w:t>
        </w:r>
        <w:r w:rsidRPr="00A95677">
          <w:rPr>
            <w:rFonts w:ascii="DINOT" w:hAnsi="DINOT" w:cs="DINOT"/>
            <w:color w:val="168040"/>
          </w:rPr>
          <w:t>Learning</w:t>
        </w:r>
        <w:r w:rsidRPr="00A95677">
          <w:rPr>
            <w:rFonts w:ascii="DINOT" w:hAnsi="DINOT" w:cs="DINOT"/>
            <w:color w:val="168040"/>
            <w:spacing w:val="-11"/>
          </w:rPr>
          <w:t xml:space="preserve"> </w:t>
        </w:r>
        <w:r w:rsidRPr="00A95677">
          <w:rPr>
            <w:rFonts w:ascii="DINOT" w:hAnsi="DINOT" w:cs="DINOT"/>
            <w:color w:val="168040"/>
          </w:rPr>
          <w:t>Tracker</w:t>
        </w:r>
      </w:hyperlink>
      <w:r w:rsidRPr="00A95677">
        <w:rPr>
          <w:rFonts w:ascii="DINOT" w:hAnsi="DINOT" w:cs="DINOT"/>
        </w:rPr>
        <w:t>:</w:t>
      </w:r>
      <w:r w:rsidRPr="00A95677">
        <w:rPr>
          <w:rFonts w:ascii="DINOT" w:hAnsi="DINOT" w:cs="DINOT"/>
          <w:spacing w:val="-11"/>
        </w:rPr>
        <w:t xml:space="preserve"> </w:t>
      </w:r>
      <w:r w:rsidRPr="00A95677">
        <w:rPr>
          <w:rFonts w:ascii="DINOT" w:hAnsi="DINOT" w:cs="DINOT"/>
        </w:rPr>
        <w:t>Collect</w:t>
      </w:r>
      <w:r w:rsidRPr="00A95677">
        <w:rPr>
          <w:rFonts w:ascii="DINOT" w:hAnsi="DINOT" w:cs="DINOT"/>
          <w:spacing w:val="-11"/>
        </w:rPr>
        <w:t xml:space="preserve"> </w:t>
      </w:r>
      <w:r w:rsidRPr="00A95677">
        <w:rPr>
          <w:rFonts w:ascii="DINOT" w:hAnsi="DINOT" w:cs="DINOT"/>
        </w:rPr>
        <w:t>and</w:t>
      </w:r>
      <w:r w:rsidRPr="00A95677">
        <w:rPr>
          <w:rFonts w:ascii="DINOT" w:hAnsi="DINOT" w:cs="DINOT"/>
          <w:spacing w:val="-13"/>
        </w:rPr>
        <w:t xml:space="preserve"> </w:t>
      </w:r>
      <w:r w:rsidRPr="00A95677">
        <w:rPr>
          <w:rFonts w:ascii="DINOT" w:hAnsi="DINOT" w:cs="DINOT"/>
        </w:rPr>
        <w:t>analyze</w:t>
      </w:r>
      <w:r w:rsidRPr="00A95677">
        <w:rPr>
          <w:rFonts w:ascii="DINOT" w:hAnsi="DINOT" w:cs="DINOT"/>
          <w:spacing w:val="-10"/>
        </w:rPr>
        <w:t xml:space="preserve"> </w:t>
      </w:r>
      <w:r w:rsidRPr="00A95677">
        <w:rPr>
          <w:rFonts w:ascii="DINOT" w:hAnsi="DINOT" w:cs="DINOT"/>
        </w:rPr>
        <w:t>WBL</w:t>
      </w:r>
      <w:r w:rsidRPr="00A95677">
        <w:rPr>
          <w:rFonts w:ascii="DINOT" w:hAnsi="DINOT" w:cs="DINOT"/>
          <w:spacing w:val="-11"/>
        </w:rPr>
        <w:t xml:space="preserve"> </w:t>
      </w:r>
      <w:r w:rsidRPr="00A95677">
        <w:rPr>
          <w:rFonts w:ascii="DINOT" w:hAnsi="DINOT" w:cs="DINOT"/>
        </w:rPr>
        <w:t>data</w:t>
      </w:r>
      <w:r w:rsidRPr="00A95677">
        <w:rPr>
          <w:rFonts w:ascii="DINOT" w:hAnsi="DINOT" w:cs="DINOT"/>
          <w:spacing w:val="-12"/>
        </w:rPr>
        <w:t xml:space="preserve"> </w:t>
      </w:r>
      <w:r w:rsidRPr="00A95677">
        <w:rPr>
          <w:rFonts w:ascii="DINOT" w:hAnsi="DINOT" w:cs="DINOT"/>
        </w:rPr>
        <w:t>to</w:t>
      </w:r>
      <w:r w:rsidRPr="00A95677">
        <w:rPr>
          <w:rFonts w:ascii="DINOT" w:hAnsi="DINOT" w:cs="DINOT"/>
          <w:spacing w:val="-12"/>
        </w:rPr>
        <w:t xml:space="preserve"> </w:t>
      </w:r>
      <w:r w:rsidRPr="00A95677">
        <w:rPr>
          <w:rFonts w:ascii="DINOT" w:hAnsi="DINOT" w:cs="DINOT"/>
        </w:rPr>
        <w:t>ensure</w:t>
      </w:r>
      <w:r w:rsidRPr="00A95677">
        <w:rPr>
          <w:rFonts w:ascii="DINOT" w:hAnsi="DINOT" w:cs="DINOT"/>
          <w:spacing w:val="-10"/>
        </w:rPr>
        <w:t xml:space="preserve"> </w:t>
      </w:r>
      <w:r w:rsidRPr="00A95677">
        <w:rPr>
          <w:rFonts w:ascii="DINOT" w:hAnsi="DINOT" w:cs="DINOT"/>
        </w:rPr>
        <w:t>equitable</w:t>
      </w:r>
      <w:r w:rsidRPr="00A95677">
        <w:rPr>
          <w:rFonts w:ascii="DINOT" w:hAnsi="DINOT" w:cs="DINOT"/>
          <w:spacing w:val="-10"/>
        </w:rPr>
        <w:t xml:space="preserve"> </w:t>
      </w:r>
      <w:r w:rsidRPr="00A95677">
        <w:rPr>
          <w:rFonts w:ascii="DINOT" w:hAnsi="DINOT" w:cs="DINOT"/>
        </w:rPr>
        <w:t>student</w:t>
      </w:r>
      <w:r w:rsidRPr="00A95677">
        <w:rPr>
          <w:rFonts w:ascii="DINOT" w:hAnsi="DINOT" w:cs="DINOT"/>
          <w:spacing w:val="-10"/>
        </w:rPr>
        <w:t xml:space="preserve"> </w:t>
      </w:r>
      <w:r w:rsidRPr="00A95677">
        <w:rPr>
          <w:rFonts w:ascii="DINOT" w:hAnsi="DINOT" w:cs="DINOT"/>
          <w:spacing w:val="-2"/>
        </w:rPr>
        <w:t>participation.</w:t>
      </w:r>
    </w:p>
    <w:p w14:paraId="0B665388" w14:textId="77777777" w:rsidR="00BD19CE" w:rsidRPr="00A95677" w:rsidRDefault="00BD19CE" w:rsidP="00520875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522"/>
        <w:contextualSpacing w:val="0"/>
        <w:rPr>
          <w:rFonts w:ascii="DINOT" w:hAnsi="DINOT" w:cs="DINOT"/>
        </w:rPr>
      </w:pPr>
      <w:hyperlink r:id="rId23">
        <w:r w:rsidRPr="00A95677">
          <w:rPr>
            <w:rFonts w:ascii="DINOT" w:hAnsi="DINOT" w:cs="DINOT"/>
            <w:color w:val="168040"/>
          </w:rPr>
          <w:t>Advisory</w:t>
        </w:r>
        <w:r w:rsidRPr="00A95677">
          <w:rPr>
            <w:rFonts w:ascii="DINOT" w:hAnsi="DINOT" w:cs="DINOT"/>
            <w:color w:val="168040"/>
            <w:spacing w:val="-6"/>
          </w:rPr>
          <w:t xml:space="preserve"> </w:t>
        </w:r>
        <w:r w:rsidRPr="00A95677">
          <w:rPr>
            <w:rFonts w:ascii="DINOT" w:hAnsi="DINOT" w:cs="DINOT"/>
            <w:color w:val="168040"/>
          </w:rPr>
          <w:t>Board</w:t>
        </w:r>
        <w:r w:rsidRPr="00A95677">
          <w:rPr>
            <w:rFonts w:ascii="DINOT" w:hAnsi="DINOT" w:cs="DINOT"/>
            <w:color w:val="168040"/>
            <w:spacing w:val="-6"/>
          </w:rPr>
          <w:t xml:space="preserve"> </w:t>
        </w:r>
        <w:r w:rsidRPr="00A95677">
          <w:rPr>
            <w:rFonts w:ascii="DINOT" w:hAnsi="DINOT" w:cs="DINOT"/>
            <w:color w:val="168040"/>
          </w:rPr>
          <w:t>Development</w:t>
        </w:r>
        <w:r w:rsidRPr="00A95677">
          <w:rPr>
            <w:rFonts w:ascii="DINOT" w:hAnsi="DINOT" w:cs="DINOT"/>
            <w:color w:val="168040"/>
            <w:spacing w:val="-5"/>
          </w:rPr>
          <w:t xml:space="preserve"> </w:t>
        </w:r>
        <w:r w:rsidRPr="00A95677">
          <w:rPr>
            <w:rFonts w:ascii="DINOT" w:hAnsi="DINOT" w:cs="DINOT"/>
            <w:color w:val="168040"/>
          </w:rPr>
          <w:t>Plan</w:t>
        </w:r>
      </w:hyperlink>
      <w:r w:rsidRPr="00A95677">
        <w:rPr>
          <w:rFonts w:ascii="DINOT" w:hAnsi="DINOT" w:cs="DINOT"/>
        </w:rPr>
        <w:t>:</w:t>
      </w:r>
      <w:r w:rsidRPr="00A95677">
        <w:rPr>
          <w:rFonts w:ascii="DINOT" w:hAnsi="DINOT" w:cs="DINOT"/>
          <w:spacing w:val="-7"/>
        </w:rPr>
        <w:t xml:space="preserve"> </w:t>
      </w:r>
      <w:r w:rsidRPr="00A95677">
        <w:rPr>
          <w:rFonts w:ascii="DINOT" w:hAnsi="DINOT" w:cs="DINOT"/>
        </w:rPr>
        <w:t>Guide board formation, track progress, and use templates.</w:t>
      </w:r>
    </w:p>
    <w:p w14:paraId="6F9F2D7E" w14:textId="77777777" w:rsidR="00BD19CE" w:rsidRPr="00A95677" w:rsidRDefault="00BD19CE" w:rsidP="00520875">
      <w:pPr>
        <w:pStyle w:val="ListParagraph"/>
        <w:widowControl w:val="0"/>
        <w:numPr>
          <w:ilvl w:val="0"/>
          <w:numId w:val="1"/>
        </w:numPr>
        <w:tabs>
          <w:tab w:val="left" w:pos="865"/>
        </w:tabs>
        <w:suppressAutoHyphens w:val="0"/>
        <w:autoSpaceDE w:val="0"/>
        <w:spacing w:line="259" w:lineRule="auto"/>
        <w:contextualSpacing w:val="0"/>
        <w:rPr>
          <w:rFonts w:ascii="DINOT" w:hAnsi="DINOT" w:cs="DINOT"/>
        </w:rPr>
      </w:pPr>
      <w:hyperlink r:id="rId24">
        <w:r w:rsidRPr="00A95677">
          <w:rPr>
            <w:rFonts w:ascii="DINOT" w:hAnsi="DINOT" w:cs="DINOT"/>
            <w:color w:val="168040"/>
          </w:rPr>
          <w:t>Academy</w:t>
        </w:r>
        <w:r w:rsidRPr="00A95677">
          <w:rPr>
            <w:rFonts w:ascii="DINOT" w:hAnsi="DINOT" w:cs="DINOT"/>
            <w:color w:val="168040"/>
            <w:spacing w:val="-10"/>
          </w:rPr>
          <w:t xml:space="preserve"> </w:t>
        </w:r>
        <w:r w:rsidRPr="00A95677">
          <w:rPr>
            <w:rFonts w:ascii="DINOT" w:hAnsi="DINOT" w:cs="DINOT"/>
            <w:color w:val="168040"/>
          </w:rPr>
          <w:t>Quality</w:t>
        </w:r>
        <w:r w:rsidRPr="00A95677">
          <w:rPr>
            <w:rFonts w:ascii="DINOT" w:hAnsi="DINOT" w:cs="DINOT"/>
            <w:color w:val="168040"/>
            <w:spacing w:val="-5"/>
          </w:rPr>
          <w:t xml:space="preserve"> </w:t>
        </w:r>
        <w:r w:rsidRPr="00A95677">
          <w:rPr>
            <w:rFonts w:ascii="DINOT" w:hAnsi="DINOT" w:cs="DINOT"/>
            <w:color w:val="168040"/>
          </w:rPr>
          <w:t>Process</w:t>
        </w:r>
        <w:r w:rsidRPr="00A95677">
          <w:rPr>
            <w:rFonts w:ascii="DINOT" w:hAnsi="DINOT" w:cs="DINOT"/>
            <w:color w:val="168040"/>
            <w:spacing w:val="-6"/>
          </w:rPr>
          <w:t xml:space="preserve"> </w:t>
        </w:r>
        <w:r w:rsidRPr="00A95677">
          <w:rPr>
            <w:rFonts w:ascii="DINOT" w:hAnsi="DINOT" w:cs="DINOT"/>
            <w:color w:val="168040"/>
          </w:rPr>
          <w:t>Key</w:t>
        </w:r>
        <w:r w:rsidRPr="00A95677">
          <w:rPr>
            <w:rFonts w:ascii="DINOT" w:hAnsi="DINOT" w:cs="DINOT"/>
            <w:color w:val="168040"/>
            <w:spacing w:val="-5"/>
          </w:rPr>
          <w:t xml:space="preserve"> </w:t>
        </w:r>
        <w:r w:rsidRPr="00A95677">
          <w:rPr>
            <w:rFonts w:ascii="DINOT" w:hAnsi="DINOT" w:cs="DINOT"/>
            <w:color w:val="168040"/>
          </w:rPr>
          <w:t>Dates</w:t>
        </w:r>
      </w:hyperlink>
      <w:r w:rsidRPr="00A95677">
        <w:rPr>
          <w:rFonts w:ascii="DINOT" w:hAnsi="DINOT" w:cs="DINOT"/>
        </w:rPr>
        <w:t>:</w:t>
      </w:r>
      <w:r w:rsidRPr="00A95677">
        <w:rPr>
          <w:rFonts w:ascii="DINOT" w:hAnsi="DINOT" w:cs="DINOT"/>
          <w:spacing w:val="-6"/>
        </w:rPr>
        <w:t xml:space="preserve"> </w:t>
      </w:r>
      <w:r w:rsidRPr="00A95677">
        <w:rPr>
          <w:rFonts w:ascii="DINOT" w:hAnsi="DINOT" w:cs="DINOT"/>
        </w:rPr>
        <w:t>Monitor</w:t>
      </w:r>
      <w:r w:rsidRPr="00A95677">
        <w:rPr>
          <w:rFonts w:ascii="DINOT" w:hAnsi="DINOT" w:cs="DINOT"/>
          <w:spacing w:val="-6"/>
        </w:rPr>
        <w:t xml:space="preserve"> </w:t>
      </w:r>
      <w:r w:rsidRPr="00A95677">
        <w:rPr>
          <w:rFonts w:ascii="DINOT" w:hAnsi="DINOT" w:cs="DINOT"/>
        </w:rPr>
        <w:t>deadlines</w:t>
      </w:r>
      <w:r w:rsidRPr="00A95677">
        <w:rPr>
          <w:rFonts w:ascii="DINOT" w:hAnsi="DINOT" w:cs="DINOT"/>
          <w:spacing w:val="-7"/>
        </w:rPr>
        <w:t xml:space="preserve"> </w:t>
      </w:r>
      <w:r w:rsidRPr="00A95677">
        <w:rPr>
          <w:rFonts w:ascii="DINOT" w:hAnsi="DINOT" w:cs="DINOT"/>
        </w:rPr>
        <w:t>in</w:t>
      </w:r>
      <w:r w:rsidRPr="00A95677">
        <w:rPr>
          <w:rFonts w:ascii="DINOT" w:hAnsi="DINOT" w:cs="DINOT"/>
          <w:spacing w:val="-4"/>
        </w:rPr>
        <w:t xml:space="preserve"> </w:t>
      </w:r>
      <w:r w:rsidRPr="00A95677">
        <w:rPr>
          <w:rFonts w:ascii="DINOT" w:hAnsi="DINOT" w:cs="DINOT"/>
        </w:rPr>
        <w:t>NAF’s</w:t>
      </w:r>
      <w:r w:rsidRPr="00A95677">
        <w:rPr>
          <w:rFonts w:ascii="DINOT" w:hAnsi="DINOT" w:cs="DINOT"/>
          <w:spacing w:val="-4"/>
        </w:rPr>
        <w:t xml:space="preserve"> </w:t>
      </w:r>
      <w:r w:rsidRPr="00A95677">
        <w:rPr>
          <w:rFonts w:ascii="DINOT" w:hAnsi="DINOT" w:cs="DINOT"/>
        </w:rPr>
        <w:t>annual</w:t>
      </w:r>
      <w:r w:rsidRPr="00A95677">
        <w:rPr>
          <w:rFonts w:ascii="DINOT" w:hAnsi="DINOT" w:cs="DINOT"/>
          <w:spacing w:val="-5"/>
        </w:rPr>
        <w:t xml:space="preserve"> </w:t>
      </w:r>
      <w:r w:rsidRPr="00A95677">
        <w:rPr>
          <w:rFonts w:ascii="DINOT" w:hAnsi="DINOT" w:cs="DINOT"/>
        </w:rPr>
        <w:t>quality</w:t>
      </w:r>
      <w:r w:rsidRPr="00A95677">
        <w:rPr>
          <w:rFonts w:ascii="DINOT" w:hAnsi="DINOT" w:cs="DINOT"/>
          <w:spacing w:val="-4"/>
        </w:rPr>
        <w:t xml:space="preserve"> </w:t>
      </w:r>
      <w:r w:rsidRPr="00A95677">
        <w:rPr>
          <w:rFonts w:ascii="DINOT" w:hAnsi="DINOT" w:cs="DINOT"/>
        </w:rPr>
        <w:t>process.</w:t>
      </w:r>
      <w:r w:rsidRPr="00A95677">
        <w:rPr>
          <w:rFonts w:ascii="DINOT" w:hAnsi="DINOT" w:cs="DINOT"/>
          <w:spacing w:val="-5"/>
        </w:rPr>
        <w:t xml:space="preserve"> </w:t>
      </w:r>
    </w:p>
    <w:p w14:paraId="48A1379B" w14:textId="77777777" w:rsidR="00BD19CE" w:rsidRPr="00A95677" w:rsidRDefault="00BD19CE" w:rsidP="00520875">
      <w:pPr>
        <w:pStyle w:val="ListParagraph"/>
        <w:widowControl w:val="0"/>
        <w:numPr>
          <w:ilvl w:val="1"/>
          <w:numId w:val="1"/>
        </w:numPr>
        <w:tabs>
          <w:tab w:val="left" w:pos="865"/>
        </w:tabs>
        <w:suppressAutoHyphens w:val="0"/>
        <w:autoSpaceDE w:val="0"/>
        <w:spacing w:line="259" w:lineRule="auto"/>
        <w:contextualSpacing w:val="0"/>
        <w:rPr>
          <w:rFonts w:ascii="DINOT" w:hAnsi="DINOT" w:cs="DINOT"/>
        </w:rPr>
      </w:pPr>
      <w:r w:rsidRPr="00A95677">
        <w:rPr>
          <w:rFonts w:ascii="DINOT" w:hAnsi="DINOT" w:cs="DINOT"/>
        </w:rPr>
        <w:t>Note:</w:t>
      </w:r>
      <w:r w:rsidRPr="00A95677">
        <w:rPr>
          <w:rFonts w:ascii="DINOT" w:hAnsi="DINOT" w:cs="DINOT"/>
          <w:spacing w:val="-6"/>
        </w:rPr>
        <w:t xml:space="preserve"> </w:t>
      </w:r>
      <w:r w:rsidRPr="00A95677">
        <w:rPr>
          <w:rFonts w:ascii="DINOT" w:hAnsi="DINOT" w:cs="DINOT"/>
        </w:rPr>
        <w:t>AA</w:t>
      </w:r>
      <w:r w:rsidRPr="00A95677">
        <w:rPr>
          <w:rFonts w:ascii="DINOT" w:hAnsi="DINOT" w:cs="DINOT"/>
          <w:spacing w:val="-5"/>
        </w:rPr>
        <w:t xml:space="preserve"> is </w:t>
      </w:r>
      <w:r w:rsidRPr="00A95677">
        <w:rPr>
          <w:rFonts w:ascii="DINOT" w:hAnsi="DINOT" w:cs="DINOT"/>
        </w:rPr>
        <w:t>optional</w:t>
      </w:r>
      <w:r w:rsidRPr="00A95677">
        <w:rPr>
          <w:rFonts w:ascii="DINOT" w:hAnsi="DINOT" w:cs="DINOT"/>
          <w:spacing w:val="-8"/>
        </w:rPr>
        <w:t xml:space="preserve"> </w:t>
      </w:r>
      <w:r w:rsidRPr="00A95677">
        <w:rPr>
          <w:rFonts w:ascii="DINOT" w:hAnsi="DINOT" w:cs="DINOT"/>
        </w:rPr>
        <w:t>for</w:t>
      </w:r>
      <w:r w:rsidRPr="00A95677">
        <w:rPr>
          <w:rFonts w:ascii="DINOT" w:hAnsi="DINOT" w:cs="DINOT"/>
          <w:spacing w:val="-6"/>
        </w:rPr>
        <w:t xml:space="preserve"> </w:t>
      </w:r>
      <w:r w:rsidRPr="00A95677">
        <w:rPr>
          <w:rFonts w:ascii="DINOT" w:hAnsi="DINOT" w:cs="DINOT"/>
        </w:rPr>
        <w:t>Launch</w:t>
      </w:r>
      <w:r w:rsidRPr="00A95677">
        <w:rPr>
          <w:rFonts w:ascii="DINOT" w:hAnsi="DINOT" w:cs="DINOT"/>
          <w:spacing w:val="-5"/>
        </w:rPr>
        <w:t xml:space="preserve"> </w:t>
      </w:r>
      <w:r w:rsidRPr="00A95677">
        <w:rPr>
          <w:rFonts w:ascii="DINOT" w:hAnsi="DINOT" w:cs="DINOT"/>
        </w:rPr>
        <w:t>Year.</w:t>
      </w:r>
    </w:p>
    <w:p w14:paraId="078832AA" w14:textId="6BDF0076" w:rsidR="001259F1" w:rsidRPr="00A95677" w:rsidRDefault="00BD19CE" w:rsidP="00520875">
      <w:pPr>
        <w:pStyle w:val="ListParagraph"/>
        <w:widowControl w:val="0"/>
        <w:numPr>
          <w:ilvl w:val="0"/>
          <w:numId w:val="1"/>
        </w:numPr>
        <w:tabs>
          <w:tab w:val="left" w:pos="865"/>
        </w:tabs>
        <w:suppressAutoHyphens w:val="0"/>
        <w:autoSpaceDE w:val="0"/>
        <w:spacing w:line="259" w:lineRule="auto"/>
        <w:contextualSpacing w:val="0"/>
        <w:rPr>
          <w:rFonts w:ascii="DINOT" w:hAnsi="DINOT" w:cs="DINOT"/>
        </w:rPr>
      </w:pPr>
      <w:hyperlink r:id="rId25">
        <w:r w:rsidRPr="00A95677">
          <w:rPr>
            <w:rFonts w:ascii="DINOT" w:hAnsi="DINOT" w:cs="DINOT"/>
            <w:color w:val="168040"/>
          </w:rPr>
          <w:t>NAF</w:t>
        </w:r>
        <w:r w:rsidRPr="00A95677">
          <w:rPr>
            <w:rFonts w:ascii="DINOT" w:hAnsi="DINOT" w:cs="DINOT"/>
            <w:color w:val="168040"/>
            <w:spacing w:val="-5"/>
          </w:rPr>
          <w:t xml:space="preserve"> </w:t>
        </w:r>
        <w:r w:rsidRPr="00A95677">
          <w:rPr>
            <w:rFonts w:ascii="DINOT" w:hAnsi="DINOT" w:cs="DINOT"/>
            <w:color w:val="168040"/>
          </w:rPr>
          <w:t>Academy</w:t>
        </w:r>
        <w:r w:rsidRPr="00A95677">
          <w:rPr>
            <w:rFonts w:ascii="DINOT" w:hAnsi="DINOT" w:cs="DINOT"/>
            <w:color w:val="168040"/>
            <w:spacing w:val="-1"/>
          </w:rPr>
          <w:t xml:space="preserve"> </w:t>
        </w:r>
        <w:r w:rsidRPr="00A95677">
          <w:rPr>
            <w:rFonts w:ascii="DINOT" w:hAnsi="DINOT" w:cs="DINOT"/>
            <w:color w:val="168040"/>
          </w:rPr>
          <w:t>Standards</w:t>
        </w:r>
      </w:hyperlink>
      <w:r w:rsidRPr="00A95677">
        <w:rPr>
          <w:rFonts w:ascii="DINOT" w:hAnsi="DINOT" w:cs="DINOT"/>
        </w:rPr>
        <w:t>:</w:t>
      </w:r>
      <w:r w:rsidRPr="00A95677">
        <w:rPr>
          <w:rFonts w:ascii="DINOT" w:hAnsi="DINOT" w:cs="DINOT"/>
          <w:spacing w:val="-3"/>
        </w:rPr>
        <w:t xml:space="preserve"> Reference </w:t>
      </w:r>
      <w:r w:rsidRPr="00A95677">
        <w:rPr>
          <w:rFonts w:ascii="DINOT" w:hAnsi="DINOT" w:cs="DINOT"/>
        </w:rPr>
        <w:t>essential practices</w:t>
      </w:r>
      <w:r w:rsidRPr="00A95677">
        <w:rPr>
          <w:rFonts w:ascii="DINOT" w:hAnsi="DINOT" w:cs="DINOT"/>
          <w:spacing w:val="-1"/>
        </w:rPr>
        <w:t xml:space="preserve"> </w:t>
      </w:r>
      <w:r w:rsidRPr="00A95677">
        <w:rPr>
          <w:rFonts w:ascii="DINOT" w:hAnsi="DINOT" w:cs="DINOT"/>
        </w:rPr>
        <w:t>for</w:t>
      </w:r>
      <w:r w:rsidRPr="00A95677">
        <w:rPr>
          <w:rFonts w:ascii="DINOT" w:hAnsi="DINOT" w:cs="DINOT"/>
          <w:spacing w:val="-4"/>
        </w:rPr>
        <w:t xml:space="preserve"> </w:t>
      </w:r>
      <w:r w:rsidRPr="00A95677">
        <w:rPr>
          <w:rFonts w:ascii="DINOT" w:hAnsi="DINOT" w:cs="DINOT"/>
        </w:rPr>
        <w:t>implementing</w:t>
      </w:r>
      <w:r w:rsidRPr="00A95677">
        <w:rPr>
          <w:rFonts w:ascii="DINOT" w:hAnsi="DINOT" w:cs="DINOT"/>
          <w:spacing w:val="-1"/>
        </w:rPr>
        <w:t xml:space="preserve"> </w:t>
      </w:r>
      <w:r w:rsidRPr="00A95677">
        <w:rPr>
          <w:rFonts w:ascii="DINOT" w:hAnsi="DINOT" w:cs="DINOT"/>
        </w:rPr>
        <w:t>the NAF</w:t>
      </w:r>
      <w:r w:rsidRPr="00A95677">
        <w:rPr>
          <w:rFonts w:ascii="DINOT" w:hAnsi="DINOT" w:cs="DINOT"/>
          <w:spacing w:val="-2"/>
        </w:rPr>
        <w:t xml:space="preserve"> design</w:t>
      </w:r>
      <w:r w:rsidR="001259F1" w:rsidRPr="00A95677">
        <w:rPr>
          <w:rFonts w:ascii="DINOT" w:hAnsi="DINOT" w:cs="DINOT"/>
          <w:spacing w:val="-2"/>
        </w:rPr>
        <w:t>.</w:t>
      </w:r>
    </w:p>
    <w:p w14:paraId="77DA32F2" w14:textId="77777777" w:rsidR="00696236" w:rsidRPr="00A95677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4AA66E17" w14:textId="77777777" w:rsidR="00696236" w:rsidRPr="00A95677" w:rsidRDefault="00696236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A95677">
        <w:rPr>
          <w:rFonts w:ascii="DINOT" w:hAnsi="DINOT" w:cs="DINOT"/>
          <w:b/>
          <w:bCs/>
          <w:sz w:val="28"/>
          <w:szCs w:val="28"/>
        </w:rPr>
        <w:t>Strategize for Success</w:t>
      </w:r>
    </w:p>
    <w:p w14:paraId="72023729" w14:textId="77777777" w:rsidR="00555165" w:rsidRPr="00A95677" w:rsidRDefault="00555165" w:rsidP="00555165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bookmarkStart w:id="7" w:name="_Hlk191300817"/>
      <w:bookmarkStart w:id="8" w:name="_Hlk191302274"/>
      <w:r w:rsidRPr="00A95677">
        <w:rPr>
          <w:rFonts w:ascii="DINOT" w:hAnsi="DINOT" w:cs="DINOT"/>
        </w:rPr>
        <w:t>Plan Strategically: Schedule a meeting with the Academy Team before school starts.</w:t>
      </w:r>
    </w:p>
    <w:p w14:paraId="5A0B0280" w14:textId="77777777" w:rsidR="00555165" w:rsidRPr="00A95677" w:rsidRDefault="00555165" w:rsidP="00555165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Organize the Team: </w:t>
      </w:r>
      <w:r>
        <w:rPr>
          <w:rFonts w:ascii="DINOT" w:hAnsi="DINOT" w:cs="DINOT"/>
        </w:rPr>
        <w:t>A</w:t>
      </w:r>
      <w:r w:rsidRPr="007C2AC2">
        <w:rPr>
          <w:rFonts w:ascii="DINOT" w:hAnsi="DINOT" w:cs="DINOT"/>
        </w:rPr>
        <w:t>lign on purpose, team roles, and expectations</w:t>
      </w:r>
      <w:r w:rsidRPr="00A95677">
        <w:rPr>
          <w:rFonts w:ascii="DINOT" w:hAnsi="DINOT" w:cs="DINOT"/>
        </w:rPr>
        <w:t>.</w:t>
      </w:r>
    </w:p>
    <w:p w14:paraId="736BC3D6" w14:textId="77777777" w:rsidR="00555165" w:rsidRPr="00A95677" w:rsidRDefault="00555165" w:rsidP="00555165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Set up a </w:t>
      </w:r>
      <w:hyperlink r:id="rId26">
        <w:r w:rsidRPr="00A95677">
          <w:rPr>
            <w:rStyle w:val="Hyperlink"/>
            <w:rFonts w:ascii="DINOT" w:hAnsi="DINOT" w:cs="DINOT"/>
            <w:u w:val="none"/>
          </w:rPr>
          <w:t>NAF Account</w:t>
        </w:r>
      </w:hyperlink>
      <w:r w:rsidRPr="00A95677">
        <w:rPr>
          <w:rFonts w:ascii="DINOT" w:hAnsi="DINOT" w:cs="DINOT"/>
        </w:rPr>
        <w:t xml:space="preserve">: Provide team access to tools &amp; resources in the </w:t>
      </w:r>
      <w:hyperlink r:id="rId27">
        <w:r w:rsidRPr="00A95677">
          <w:rPr>
            <w:rStyle w:val="Hyperlink"/>
            <w:rFonts w:ascii="DINOT" w:hAnsi="DINOT" w:cs="DINOT"/>
            <w:u w:val="none"/>
          </w:rPr>
          <w:t>Academy Support Hub</w:t>
        </w:r>
      </w:hyperlink>
      <w:r w:rsidRPr="00A95677">
        <w:rPr>
          <w:rFonts w:ascii="DINOT" w:hAnsi="DINOT" w:cs="DINOT"/>
        </w:rPr>
        <w:t xml:space="preserve"> (ASH).</w:t>
      </w:r>
    </w:p>
    <w:p w14:paraId="0844D2B2" w14:textId="77777777" w:rsidR="00555165" w:rsidRPr="00A95677" w:rsidRDefault="00555165" w:rsidP="00555165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Identify Growth Areas: Prioritize standards and set </w:t>
      </w:r>
      <w:hyperlink r:id="rId28">
        <w:r w:rsidRPr="00A95677">
          <w:rPr>
            <w:rStyle w:val="Hyperlink"/>
            <w:rFonts w:ascii="DINOT" w:hAnsi="DINOT" w:cs="DINOT"/>
            <w:u w:val="none"/>
          </w:rPr>
          <w:t>SMART Goals</w:t>
        </w:r>
      </w:hyperlink>
      <w:r w:rsidRPr="00A95677">
        <w:rPr>
          <w:rFonts w:ascii="DINOT" w:hAnsi="DINOT" w:cs="DINOT"/>
        </w:rPr>
        <w:t>.</w:t>
      </w:r>
    </w:p>
    <w:p w14:paraId="5353A425" w14:textId="77777777" w:rsidR="00555165" w:rsidRPr="00A95677" w:rsidRDefault="00555165" w:rsidP="00555165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Align goals with the NAF design using the </w:t>
      </w:r>
      <w:hyperlink r:id="rId29">
        <w:r w:rsidRPr="00A95677">
          <w:rPr>
            <w:rStyle w:val="Hyperlink"/>
            <w:rFonts w:ascii="DINOT" w:hAnsi="DINOT" w:cs="DINOT"/>
            <w:u w:val="none"/>
          </w:rPr>
          <w:t>Strategic Action Planning Tool</w:t>
        </w:r>
      </w:hyperlink>
      <w:r w:rsidRPr="00A95677">
        <w:rPr>
          <w:rFonts w:ascii="DINOT" w:hAnsi="DINOT" w:cs="DINOT"/>
        </w:rPr>
        <w:t>.</w:t>
      </w:r>
    </w:p>
    <w:p w14:paraId="4ACD0318" w14:textId="77777777" w:rsidR="00555165" w:rsidRPr="00A95677" w:rsidRDefault="00555165" w:rsidP="00555165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Track progress using the </w:t>
      </w:r>
      <w:hyperlink r:id="rId30">
        <w:r w:rsidRPr="00ED681A">
          <w:rPr>
            <w:rStyle w:val="Hyperlink"/>
            <w:rFonts w:ascii="DINOT" w:hAnsi="DINOT" w:cs="DINOT"/>
            <w:u w:val="none"/>
          </w:rPr>
          <w:t>Action Plan</w:t>
        </w:r>
      </w:hyperlink>
      <w:r w:rsidRPr="00A95677">
        <w:rPr>
          <w:rFonts w:ascii="DINOT" w:hAnsi="DINOT" w:cs="DINOT"/>
        </w:rPr>
        <w:t xml:space="preserve"> in ASH for coordination with NAF staff.</w:t>
      </w:r>
    </w:p>
    <w:p w14:paraId="35FC9FE3" w14:textId="77777777" w:rsidR="00555165" w:rsidRPr="00A95677" w:rsidRDefault="00555165" w:rsidP="00555165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proofErr w:type="gramStart"/>
      <w:r w:rsidRPr="00A95677">
        <w:rPr>
          <w:rFonts w:ascii="DINOT" w:hAnsi="DINOT" w:cs="DINOT"/>
        </w:rPr>
        <w:t>Form</w:t>
      </w:r>
      <w:proofErr w:type="gramEnd"/>
      <w:r w:rsidRPr="00A95677">
        <w:rPr>
          <w:rFonts w:ascii="DINOT" w:hAnsi="DINOT" w:cs="DINOT"/>
        </w:rPr>
        <w:t xml:space="preserve"> Sub-committees: Establish </w:t>
      </w:r>
      <w:r>
        <w:rPr>
          <w:rFonts w:ascii="DINOT" w:hAnsi="DINOT" w:cs="DINOT"/>
        </w:rPr>
        <w:t xml:space="preserve">groups </w:t>
      </w:r>
      <w:r w:rsidRPr="00A95677">
        <w:rPr>
          <w:rFonts w:ascii="DINOT" w:hAnsi="DINOT" w:cs="DINOT"/>
        </w:rPr>
        <w:t>for targeted focus areas.</w:t>
      </w:r>
    </w:p>
    <w:p w14:paraId="378E9E15" w14:textId="77777777" w:rsidR="00555165" w:rsidRPr="00A95677" w:rsidRDefault="00555165" w:rsidP="00555165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Activate </w:t>
      </w:r>
      <w:r>
        <w:rPr>
          <w:rFonts w:ascii="DINOT" w:hAnsi="DINOT" w:cs="DINOT"/>
        </w:rPr>
        <w:t xml:space="preserve">Your </w:t>
      </w:r>
      <w:r w:rsidRPr="00A95677">
        <w:rPr>
          <w:rFonts w:ascii="DINOT" w:hAnsi="DINOT" w:cs="DINOT"/>
        </w:rPr>
        <w:t>Recruitment &amp; Marketing Plan:</w:t>
      </w:r>
    </w:p>
    <w:p w14:paraId="75536491" w14:textId="77777777" w:rsidR="00555165" w:rsidRPr="00A95677" w:rsidRDefault="00555165" w:rsidP="00555165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Use resources: </w:t>
      </w:r>
      <w:hyperlink r:id="rId31">
        <w:r w:rsidRPr="00A95677">
          <w:rPr>
            <w:rStyle w:val="Hyperlink"/>
            <w:rFonts w:ascii="DINOT" w:hAnsi="DINOT" w:cs="DINOT"/>
            <w:u w:val="none"/>
          </w:rPr>
          <w:t>Marketing Your Academy - Action Planning Tips</w:t>
        </w:r>
      </w:hyperlink>
      <w:r w:rsidRPr="00A95677">
        <w:rPr>
          <w:rFonts w:ascii="DINOT" w:hAnsi="DINOT" w:cs="DINOT"/>
        </w:rPr>
        <w:t xml:space="preserve">, </w:t>
      </w:r>
      <w:hyperlink r:id="rId32">
        <w:r w:rsidRPr="00A95677">
          <w:rPr>
            <w:rStyle w:val="Hyperlink"/>
            <w:rFonts w:ascii="DINOT" w:hAnsi="DINOT" w:cs="DINOT"/>
            <w:u w:val="none"/>
          </w:rPr>
          <w:t>Student Recruitment Guide</w:t>
        </w:r>
      </w:hyperlink>
      <w:r w:rsidRPr="00A95677">
        <w:rPr>
          <w:rFonts w:ascii="DINOT" w:hAnsi="DINOT" w:cs="DINOT"/>
        </w:rPr>
        <w:t xml:space="preserve">, </w:t>
      </w:r>
      <w:hyperlink r:id="rId33">
        <w:r w:rsidRPr="00A95677">
          <w:rPr>
            <w:rStyle w:val="Hyperlink"/>
            <w:rFonts w:ascii="DINOT" w:hAnsi="DINOT" w:cs="DINOT"/>
            <w:u w:val="none"/>
          </w:rPr>
          <w:t>Website Content Guide</w:t>
        </w:r>
      </w:hyperlink>
      <w:r w:rsidRPr="00A95677">
        <w:rPr>
          <w:rFonts w:ascii="DINOT" w:hAnsi="DINOT" w:cs="DINOT"/>
        </w:rPr>
        <w:t xml:space="preserve">, </w:t>
      </w:r>
      <w:hyperlink r:id="rId34">
        <w:r w:rsidRPr="00A95677">
          <w:rPr>
            <w:rStyle w:val="Hyperlink"/>
            <w:rFonts w:ascii="DINOT" w:hAnsi="DINOT" w:cs="DINOT"/>
            <w:u w:val="none"/>
          </w:rPr>
          <w:t>Counselor's Packet</w:t>
        </w:r>
      </w:hyperlink>
      <w:r w:rsidRPr="00A95677">
        <w:rPr>
          <w:rFonts w:ascii="DINOT" w:hAnsi="DINOT" w:cs="DINOT"/>
        </w:rPr>
        <w:t>.</w:t>
      </w:r>
    </w:p>
    <w:p w14:paraId="1B45FFD2" w14:textId="77777777" w:rsidR="00555165" w:rsidRPr="00A95677" w:rsidRDefault="00555165" w:rsidP="00555165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Request your </w:t>
      </w:r>
      <w:hyperlink r:id="rId35">
        <w:r w:rsidRPr="00A95677">
          <w:rPr>
            <w:rStyle w:val="Hyperlink"/>
            <w:rFonts w:ascii="DINOT" w:hAnsi="DINOT" w:cs="DINOT"/>
            <w:u w:val="none"/>
          </w:rPr>
          <w:t>FREE custom NAF logo</w:t>
        </w:r>
      </w:hyperlink>
      <w:r w:rsidRPr="00A95677">
        <w:rPr>
          <w:rFonts w:ascii="DINOT" w:hAnsi="DINOT" w:cs="DINOT"/>
        </w:rPr>
        <w:t>.</w:t>
      </w:r>
    </w:p>
    <w:p w14:paraId="6773D98D" w14:textId="77777777" w:rsidR="00555165" w:rsidRPr="00A95677" w:rsidRDefault="00555165" w:rsidP="00555165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>Schedule Ongoing Support: Set recurring coaching sessions with your NAF Portfolio Manager.</w:t>
      </w:r>
    </w:p>
    <w:p w14:paraId="626DF440" w14:textId="77777777" w:rsidR="00555165" w:rsidRPr="00A95677" w:rsidRDefault="00555165" w:rsidP="00555165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Engage in Professional Development: Attend </w:t>
      </w:r>
      <w:hyperlink r:id="rId36" w:history="1">
        <w:r w:rsidRPr="00A95677">
          <w:rPr>
            <w:rStyle w:val="Hyperlink"/>
            <w:rFonts w:ascii="DINOT" w:hAnsi="DINOT" w:cs="DINOT"/>
            <w:u w:val="none"/>
          </w:rPr>
          <w:t>NAF Next</w:t>
        </w:r>
      </w:hyperlink>
      <w:r w:rsidRPr="00A95677">
        <w:rPr>
          <w:rFonts w:ascii="DINOT" w:hAnsi="DINOT" w:cs="DINOT"/>
        </w:rPr>
        <w:t>, our signature professional development event, where we welcome and celebrate new academies.</w:t>
      </w:r>
    </w:p>
    <w:p w14:paraId="31DC721A" w14:textId="180F8D51" w:rsidR="00374B87" w:rsidRPr="00A95677" w:rsidRDefault="00555165" w:rsidP="00555165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Get to Know KnoPro: </w:t>
      </w:r>
      <w:hyperlink r:id="rId37" w:history="1">
        <w:r w:rsidRPr="00A95677">
          <w:rPr>
            <w:rStyle w:val="Hyperlink"/>
            <w:rFonts w:ascii="DINOT" w:hAnsi="DINOT" w:cs="DINOT"/>
            <w:u w:val="none"/>
          </w:rPr>
          <w:t>KnoPro</w:t>
        </w:r>
      </w:hyperlink>
      <w:r w:rsidRPr="00A95677">
        <w:rPr>
          <w:rFonts w:ascii="DINOT" w:hAnsi="DINOT" w:cs="DINOT"/>
        </w:rPr>
        <w:t xml:space="preserve"> is </w:t>
      </w:r>
      <w:r>
        <w:rPr>
          <w:rFonts w:ascii="DINOT" w:hAnsi="DINOT" w:cs="DINOT"/>
        </w:rPr>
        <w:t xml:space="preserve">open </w:t>
      </w:r>
      <w:r w:rsidRPr="0001753B">
        <w:rPr>
          <w:rFonts w:ascii="DINOT" w:hAnsi="DINOT" w:cs="DINOT"/>
        </w:rPr>
        <w:t>to all students in grades 9–12</w:t>
      </w:r>
      <w:r w:rsidRPr="00A95677">
        <w:rPr>
          <w:rFonts w:ascii="DINOT" w:hAnsi="DINOT" w:cs="DINOT"/>
        </w:rPr>
        <w:t xml:space="preserve">; NAF membership </w:t>
      </w:r>
      <w:r w:rsidRPr="00DA7E51">
        <w:rPr>
          <w:rFonts w:ascii="DINOT" w:hAnsi="DINOT" w:cs="DINOT"/>
          <w:b/>
          <w:bCs/>
        </w:rPr>
        <w:t>not</w:t>
      </w:r>
      <w:r w:rsidRPr="00A95677">
        <w:rPr>
          <w:rFonts w:ascii="DINOT" w:hAnsi="DINOT" w:cs="DINOT"/>
        </w:rPr>
        <w:t xml:space="preserve"> required!</w:t>
      </w:r>
    </w:p>
    <w:bookmarkEnd w:id="7"/>
    <w:p w14:paraId="586BDBB1" w14:textId="77777777" w:rsidR="00696236" w:rsidRPr="00A95677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bookmarkEnd w:id="8"/>
    <w:p w14:paraId="4E49BB3B" w14:textId="3F7564A1" w:rsidR="0016346E" w:rsidRPr="00A95677" w:rsidRDefault="0016346E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A95677">
        <w:rPr>
          <w:rFonts w:ascii="DINOT" w:hAnsi="DINOT" w:cs="DINOT"/>
          <w:b/>
          <w:bCs/>
          <w:sz w:val="28"/>
          <w:szCs w:val="28"/>
        </w:rPr>
        <w:t>NAF Support</w:t>
      </w:r>
      <w:r w:rsidR="001259F1" w:rsidRPr="00A95677">
        <w:rPr>
          <w:rFonts w:ascii="DINOT" w:hAnsi="DINOT" w:cs="DINOT"/>
          <w:b/>
          <w:bCs/>
          <w:sz w:val="28"/>
          <w:szCs w:val="28"/>
        </w:rPr>
        <w:t xml:space="preserve"> Team</w:t>
      </w:r>
    </w:p>
    <w:p w14:paraId="6A8D6E0C" w14:textId="1DB97156" w:rsidR="006D7B7B" w:rsidRPr="00A95677" w:rsidRDefault="0016346E" w:rsidP="00520875">
      <w:pPr>
        <w:pStyle w:val="ListParagraph"/>
        <w:numPr>
          <w:ilvl w:val="0"/>
          <w:numId w:val="16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Contact NAF's Support Team (help desk) for general inquiries at </w:t>
      </w:r>
      <w:hyperlink r:id="rId38" w:history="1">
        <w:r w:rsidRPr="00A95677">
          <w:rPr>
            <w:rStyle w:val="Hyperlink"/>
            <w:rFonts w:ascii="DINOT" w:hAnsi="DINOT" w:cs="DINOT"/>
            <w:u w:val="none"/>
          </w:rPr>
          <w:t>support@naf.org</w:t>
        </w:r>
      </w:hyperlink>
      <w:r w:rsidRPr="00A95677">
        <w:rPr>
          <w:rFonts w:ascii="DINOT" w:hAnsi="DINOT" w:cs="DINOT"/>
        </w:rPr>
        <w:t>.</w:t>
      </w:r>
      <w:bookmarkEnd w:id="4"/>
    </w:p>
    <w:sectPr w:rsidR="006D7B7B" w:rsidRPr="00A95677" w:rsidSect="00FD07C4">
      <w:headerReference w:type="default" r:id="rId39"/>
      <w:pgSz w:w="12240" w:h="15840"/>
      <w:pgMar w:top="720" w:right="720" w:bottom="270" w:left="720" w:header="720" w:footer="6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E8D51" w14:textId="77777777" w:rsidR="00F42847" w:rsidRDefault="00F42847" w:rsidP="00696236">
      <w:r>
        <w:separator/>
      </w:r>
    </w:p>
  </w:endnote>
  <w:endnote w:type="continuationSeparator" w:id="0">
    <w:p w14:paraId="24765C09" w14:textId="77777777" w:rsidR="00F42847" w:rsidRDefault="00F42847" w:rsidP="00696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3CB75" w14:textId="287F3647" w:rsidR="00696236" w:rsidRDefault="0069623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53D7AE" wp14:editId="6030B84C">
          <wp:simplePos x="0" y="0"/>
          <wp:positionH relativeFrom="margin">
            <wp:posOffset>5388610</wp:posOffset>
          </wp:positionH>
          <wp:positionV relativeFrom="paragraph">
            <wp:posOffset>-66675</wp:posOffset>
          </wp:positionV>
          <wp:extent cx="1467291" cy="437494"/>
          <wp:effectExtent l="0" t="0" r="0" b="1270"/>
          <wp:wrapNone/>
          <wp:docPr id="1032222091" name="Picture 1" descr="A group of green icon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7291" cy="43749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81D45" w14:textId="77777777" w:rsidR="00F42847" w:rsidRDefault="00F42847" w:rsidP="00696236">
      <w:r>
        <w:separator/>
      </w:r>
    </w:p>
  </w:footnote>
  <w:footnote w:type="continuationSeparator" w:id="0">
    <w:p w14:paraId="28E94EC8" w14:textId="77777777" w:rsidR="00F42847" w:rsidRDefault="00F42847" w:rsidP="00696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Hlk90021014"/>
  <w:bookmarkStart w:id="1" w:name="_Hlk90021015"/>
  <w:bookmarkStart w:id="2" w:name="_Hlk184147995"/>
  <w:bookmarkStart w:id="3" w:name="_Hlk184147996"/>
  <w:p w14:paraId="6DCD686D" w14:textId="5C4DE9F4" w:rsidR="00696236" w:rsidRPr="00567E6C" w:rsidRDefault="00BD19CE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r>
      <w:rPr>
        <w:noProof/>
      </w:rPr>
      <mc:AlternateContent>
        <mc:Choice Requires="wpg">
          <w:drawing>
            <wp:anchor distT="0" distB="0" distL="0" distR="0" simplePos="0" relativeHeight="251666944" behindDoc="1" locked="0" layoutInCell="1" allowOverlap="1" wp14:anchorId="711A9A53" wp14:editId="65A4031A">
              <wp:simplePos x="0" y="0"/>
              <wp:positionH relativeFrom="page">
                <wp:posOffset>0</wp:posOffset>
              </wp:positionH>
              <wp:positionV relativeFrom="page">
                <wp:posOffset>9525</wp:posOffset>
              </wp:positionV>
              <wp:extent cx="7772400" cy="253365"/>
              <wp:effectExtent l="0" t="0" r="0" b="0"/>
              <wp:wrapNone/>
              <wp:docPr id="68627580" name="Group 686275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253365"/>
                        <a:chOff x="-11196" y="0"/>
                        <a:chExt cx="7772400" cy="253365"/>
                      </a:xfrm>
                    </wpg:grpSpPr>
                    <wps:wsp>
                      <wps:cNvPr id="974103878" name="Graphic 2"/>
                      <wps:cNvSpPr/>
                      <wps:spPr>
                        <a:xfrm>
                          <a:off x="-10795" y="0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268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49739124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0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30179804" name="Graphic 4"/>
                      <wps:cNvSpPr/>
                      <wps:spPr>
                        <a:xfrm>
                          <a:off x="-10795" y="0"/>
                          <a:ext cx="1712595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507B74C" id="Group 68627580" o:spid="_x0000_s1026" style="position:absolute;margin-left:0;margin-top:.75pt;width:612pt;height:19.95pt;z-index:-251649536;mso-wrap-distance-left:0;mso-wrap-distance-right:0;mso-position-horizontal-relative:page;mso-position-vertical-relative:page;mso-width-relative:margin" coordorigin="-111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">
              <v:shape id="Graphic 2" o:spid="_x0000_s1027" style="position:absolute;left:-107;width:20852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" path="m,l2085008,,1820858,251381r-146818,1492l,252873,,xe" fillcolor="#91268f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">
                <v:imagedata r:id="rId2" o:title=""/>
              </v:shape>
              <v:shape id="Graphic 4" o:spid="_x0000_s1029" style="position:absolute;left:-107;width:17125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="0057422B"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55680" behindDoc="0" locked="0" layoutInCell="1" allowOverlap="1" wp14:anchorId="43FBADBC" wp14:editId="34151DF1">
          <wp:simplePos x="0" y="0"/>
          <wp:positionH relativeFrom="margin">
            <wp:posOffset>5334000</wp:posOffset>
          </wp:positionH>
          <wp:positionV relativeFrom="paragraph">
            <wp:posOffset>-66675</wp:posOffset>
          </wp:positionV>
          <wp:extent cx="1520190" cy="696595"/>
          <wp:effectExtent l="0" t="0" r="3810" b="8255"/>
          <wp:wrapNone/>
          <wp:docPr id="2011176435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0190" cy="6965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696236" w:rsidRPr="00567E6C">
      <w:rPr>
        <w:rFonts w:ascii="DINOT" w:hAnsi="DINOT" w:cs="DINOT"/>
        <w:b/>
        <w:bCs/>
        <w:sz w:val="48"/>
        <w:szCs w:val="48"/>
      </w:rPr>
      <w:t>Emerging Academies</w:t>
    </w:r>
  </w:p>
  <w:bookmarkEnd w:id="0"/>
  <w:bookmarkEnd w:id="1"/>
  <w:bookmarkEnd w:id="2"/>
  <w:bookmarkEnd w:id="3"/>
  <w:p w14:paraId="41716A76" w14:textId="39746E33" w:rsidR="00696236" w:rsidRPr="00BD19CE" w:rsidRDefault="00911D83" w:rsidP="00696236">
    <w:pPr>
      <w:rPr>
        <w:sz w:val="40"/>
        <w:szCs w:val="40"/>
      </w:rPr>
    </w:pPr>
    <w:r w:rsidRPr="00BD19CE">
      <w:rPr>
        <w:rFonts w:ascii="DINOT" w:eastAsia="Tahoma" w:hAnsi="DINOT" w:cs="DINOT"/>
        <w:b/>
        <w:bCs/>
        <w:color w:val="178040"/>
        <w:sz w:val="40"/>
        <w:szCs w:val="40"/>
      </w:rPr>
      <w:t xml:space="preserve">YOP </w:t>
    </w:r>
    <w:r w:rsidR="00FC2249" w:rsidRPr="00BD19CE">
      <w:rPr>
        <w:rFonts w:ascii="DINOT" w:eastAsia="Tahoma" w:hAnsi="DINOT" w:cs="DINOT"/>
        <w:b/>
        <w:bCs/>
        <w:color w:val="178040"/>
        <w:sz w:val="40"/>
        <w:szCs w:val="40"/>
      </w:rPr>
      <w:t>Graduation</w:t>
    </w:r>
    <w:r w:rsidRPr="00BD19CE">
      <w:rPr>
        <w:rFonts w:ascii="DINOT" w:eastAsia="Tahoma" w:hAnsi="DINOT" w:cs="DINOT"/>
        <w:b/>
        <w:bCs/>
        <w:color w:val="178040"/>
        <w:sz w:val="40"/>
        <w:szCs w:val="40"/>
      </w:rPr>
      <w:t xml:space="preserve"> Agenda</w:t>
    </w:r>
    <w:r w:rsidR="006A375E" w:rsidRPr="00BD19CE">
      <w:rPr>
        <w:rFonts w:ascii="DINOT" w:eastAsia="Tahoma" w:hAnsi="DINOT" w:cs="DINOT"/>
        <w:b/>
        <w:bCs/>
        <w:color w:val="178040"/>
        <w:sz w:val="40"/>
        <w:szCs w:val="4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B5C06" w14:textId="77777777" w:rsidR="00347525" w:rsidRPr="00567E6C" w:rsidRDefault="00347525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r>
      <w:rPr>
        <w:noProof/>
      </w:rPr>
      <mc:AlternateContent>
        <mc:Choice Requires="wpg">
          <w:drawing>
            <wp:anchor distT="0" distB="0" distL="0" distR="0" simplePos="0" relativeHeight="251670016" behindDoc="1" locked="0" layoutInCell="1" allowOverlap="1" wp14:anchorId="5039F51E" wp14:editId="4AF15448">
              <wp:simplePos x="0" y="0"/>
              <wp:positionH relativeFrom="page">
                <wp:posOffset>0</wp:posOffset>
              </wp:positionH>
              <wp:positionV relativeFrom="page">
                <wp:posOffset>9525</wp:posOffset>
              </wp:positionV>
              <wp:extent cx="7772400" cy="253365"/>
              <wp:effectExtent l="0" t="0" r="0" b="0"/>
              <wp:wrapNone/>
              <wp:docPr id="1998086977" name="Group 19980869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253365"/>
                        <a:chOff x="-11196" y="0"/>
                        <a:chExt cx="7772400" cy="253365"/>
                      </a:xfrm>
                    </wpg:grpSpPr>
                    <wps:wsp>
                      <wps:cNvPr id="1167639752" name="Graphic 2"/>
                      <wps:cNvSpPr/>
                      <wps:spPr>
                        <a:xfrm>
                          <a:off x="-10795" y="0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268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82903058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0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31736289" name="Graphic 4"/>
                      <wps:cNvSpPr/>
                      <wps:spPr>
                        <a:xfrm>
                          <a:off x="-10795" y="0"/>
                          <a:ext cx="1712595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01F5EA7" id="Group 1998086977" o:spid="_x0000_s1026" style="position:absolute;margin-left:0;margin-top:.75pt;width:612pt;height:19.95pt;z-index:-251646464;mso-wrap-distance-left:0;mso-wrap-distance-right:0;mso-position-horizontal-relative:page;mso-position-vertical-relative:page;mso-width-relative:margin" coordorigin="-111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">
              <v:shape id="Graphic 2" o:spid="_x0000_s1027" style="position:absolute;left:-107;width:20852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" path="m,l2085008,,1820858,251381r-146818,1492l,252873,,xe" fillcolor="#91268f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">
                <v:imagedata r:id="rId2" o:title=""/>
              </v:shape>
              <v:shape id="Graphic 4" o:spid="_x0000_s1029" style="position:absolute;left:-107;width:17125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68992" behindDoc="0" locked="0" layoutInCell="1" allowOverlap="1" wp14:anchorId="17C883BD" wp14:editId="02729F03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520738" cy="696653"/>
          <wp:effectExtent l="0" t="0" r="3810" b="8255"/>
          <wp:wrapNone/>
          <wp:docPr id="1423437349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0738" cy="69665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Pr="00567E6C">
      <w:rPr>
        <w:rFonts w:ascii="DINOT" w:hAnsi="DINOT" w:cs="DINOT"/>
        <w:b/>
        <w:bCs/>
        <w:sz w:val="48"/>
        <w:szCs w:val="48"/>
      </w:rPr>
      <w:t>Emerging Academies</w:t>
    </w:r>
  </w:p>
  <w:p w14:paraId="3C562799" w14:textId="3FA5C14F" w:rsidR="00347525" w:rsidRPr="0057422B" w:rsidRDefault="00347525" w:rsidP="00696236">
    <w:pPr>
      <w:rPr>
        <w:sz w:val="32"/>
        <w:szCs w:val="32"/>
      </w:rPr>
    </w:pPr>
    <w:r w:rsidRPr="00BD19CE">
      <w:rPr>
        <w:rFonts w:ascii="DINOT" w:eastAsia="Tahoma" w:hAnsi="DINOT" w:cs="DINOT"/>
        <w:b/>
        <w:bCs/>
        <w:color w:val="178040"/>
        <w:sz w:val="40"/>
        <w:szCs w:val="40"/>
      </w:rPr>
      <w:t>Launch Year Tips &amp; Resour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46C6"/>
    <w:multiLevelType w:val="multilevel"/>
    <w:tmpl w:val="346EB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6727532"/>
    <w:multiLevelType w:val="multilevel"/>
    <w:tmpl w:val="7C2E5B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9571118"/>
    <w:multiLevelType w:val="hybridMultilevel"/>
    <w:tmpl w:val="11044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D31D9"/>
    <w:multiLevelType w:val="hybridMultilevel"/>
    <w:tmpl w:val="C0E237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E84F40"/>
    <w:multiLevelType w:val="multilevel"/>
    <w:tmpl w:val="0A9657A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9865AC8"/>
    <w:multiLevelType w:val="hybridMultilevel"/>
    <w:tmpl w:val="9AF2D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8142A1"/>
    <w:multiLevelType w:val="multilevel"/>
    <w:tmpl w:val="D2465024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10911F3"/>
    <w:multiLevelType w:val="multilevel"/>
    <w:tmpl w:val="372AA3FA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9" w15:restartNumberingAfterBreak="0">
    <w:nsid w:val="27C61DE5"/>
    <w:multiLevelType w:val="multilevel"/>
    <w:tmpl w:val="3934EBE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B4717"/>
    <w:multiLevelType w:val="hybridMultilevel"/>
    <w:tmpl w:val="4F329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AB3B32"/>
    <w:multiLevelType w:val="hybridMultilevel"/>
    <w:tmpl w:val="38A8C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5C4A47"/>
    <w:multiLevelType w:val="hybridMultilevel"/>
    <w:tmpl w:val="A2BEDDA2"/>
    <w:lvl w:ilvl="0" w:tplc="29727FCA">
      <w:numFmt w:val="bullet"/>
      <w:lvlText w:val=""/>
      <w:lvlJc w:val="left"/>
      <w:pPr>
        <w:ind w:left="860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0AAA450">
      <w:numFmt w:val="bullet"/>
      <w:lvlText w:val="•"/>
      <w:lvlJc w:val="left"/>
      <w:pPr>
        <w:ind w:left="1886" w:hanging="361"/>
      </w:pPr>
      <w:rPr>
        <w:rFonts w:hint="default"/>
        <w:lang w:val="en-US" w:eastAsia="en-US" w:bidi="ar-SA"/>
      </w:rPr>
    </w:lvl>
    <w:lvl w:ilvl="2" w:tplc="335819AE">
      <w:numFmt w:val="bullet"/>
      <w:lvlText w:val="•"/>
      <w:lvlJc w:val="left"/>
      <w:pPr>
        <w:ind w:left="2912" w:hanging="361"/>
      </w:pPr>
      <w:rPr>
        <w:rFonts w:hint="default"/>
        <w:lang w:val="en-US" w:eastAsia="en-US" w:bidi="ar-SA"/>
      </w:rPr>
    </w:lvl>
    <w:lvl w:ilvl="3" w:tplc="8E6C4F84">
      <w:numFmt w:val="bullet"/>
      <w:lvlText w:val="•"/>
      <w:lvlJc w:val="left"/>
      <w:pPr>
        <w:ind w:left="3938" w:hanging="361"/>
      </w:pPr>
      <w:rPr>
        <w:rFonts w:hint="default"/>
        <w:lang w:val="en-US" w:eastAsia="en-US" w:bidi="ar-SA"/>
      </w:rPr>
    </w:lvl>
    <w:lvl w:ilvl="4" w:tplc="E410EBDE">
      <w:numFmt w:val="bullet"/>
      <w:lvlText w:val="•"/>
      <w:lvlJc w:val="left"/>
      <w:pPr>
        <w:ind w:left="4964" w:hanging="361"/>
      </w:pPr>
      <w:rPr>
        <w:rFonts w:hint="default"/>
        <w:lang w:val="en-US" w:eastAsia="en-US" w:bidi="ar-SA"/>
      </w:rPr>
    </w:lvl>
    <w:lvl w:ilvl="5" w:tplc="33F8091A">
      <w:numFmt w:val="bullet"/>
      <w:lvlText w:val="•"/>
      <w:lvlJc w:val="left"/>
      <w:pPr>
        <w:ind w:left="5990" w:hanging="361"/>
      </w:pPr>
      <w:rPr>
        <w:rFonts w:hint="default"/>
        <w:lang w:val="en-US" w:eastAsia="en-US" w:bidi="ar-SA"/>
      </w:rPr>
    </w:lvl>
    <w:lvl w:ilvl="6" w:tplc="64E07736">
      <w:numFmt w:val="bullet"/>
      <w:lvlText w:val="•"/>
      <w:lvlJc w:val="left"/>
      <w:pPr>
        <w:ind w:left="7016" w:hanging="361"/>
      </w:pPr>
      <w:rPr>
        <w:rFonts w:hint="default"/>
        <w:lang w:val="en-US" w:eastAsia="en-US" w:bidi="ar-SA"/>
      </w:rPr>
    </w:lvl>
    <w:lvl w:ilvl="7" w:tplc="ACFCE1D0">
      <w:numFmt w:val="bullet"/>
      <w:lvlText w:val="•"/>
      <w:lvlJc w:val="left"/>
      <w:pPr>
        <w:ind w:left="8042" w:hanging="361"/>
      </w:pPr>
      <w:rPr>
        <w:rFonts w:hint="default"/>
        <w:lang w:val="en-US" w:eastAsia="en-US" w:bidi="ar-SA"/>
      </w:rPr>
    </w:lvl>
    <w:lvl w:ilvl="8" w:tplc="6A2EC3DA">
      <w:numFmt w:val="bullet"/>
      <w:lvlText w:val="•"/>
      <w:lvlJc w:val="left"/>
      <w:pPr>
        <w:ind w:left="9068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37451480"/>
    <w:multiLevelType w:val="hybridMultilevel"/>
    <w:tmpl w:val="4678D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636A3"/>
    <w:multiLevelType w:val="hybridMultilevel"/>
    <w:tmpl w:val="D95A119A"/>
    <w:lvl w:ilvl="0" w:tplc="8222F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F7B81"/>
    <w:multiLevelType w:val="hybridMultilevel"/>
    <w:tmpl w:val="AEB0400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71876D9"/>
    <w:multiLevelType w:val="hybridMultilevel"/>
    <w:tmpl w:val="6DF4B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A3FF5"/>
    <w:multiLevelType w:val="hybridMultilevel"/>
    <w:tmpl w:val="B00A0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F66BC"/>
    <w:multiLevelType w:val="multilevel"/>
    <w:tmpl w:val="EB0CBF8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60C12164"/>
    <w:multiLevelType w:val="hybridMultilevel"/>
    <w:tmpl w:val="9AF2D4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A86044"/>
    <w:multiLevelType w:val="hybridMultilevel"/>
    <w:tmpl w:val="C14AB71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501F0"/>
    <w:multiLevelType w:val="hybridMultilevel"/>
    <w:tmpl w:val="3A9251B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6123D4"/>
    <w:multiLevelType w:val="hybridMultilevel"/>
    <w:tmpl w:val="68A4C9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01751"/>
    <w:multiLevelType w:val="hybridMultilevel"/>
    <w:tmpl w:val="D29641E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B02017D"/>
    <w:multiLevelType w:val="hybridMultilevel"/>
    <w:tmpl w:val="A8A2D5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7649C"/>
    <w:multiLevelType w:val="hybridMultilevel"/>
    <w:tmpl w:val="F12CD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2323A"/>
    <w:multiLevelType w:val="multilevel"/>
    <w:tmpl w:val="29867470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7B4315CA"/>
    <w:multiLevelType w:val="hybridMultilevel"/>
    <w:tmpl w:val="21148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1566FA"/>
    <w:multiLevelType w:val="hybridMultilevel"/>
    <w:tmpl w:val="891A2EBA"/>
    <w:lvl w:ilvl="0" w:tplc="DF789526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73AAF42">
      <w:numFmt w:val="bullet"/>
      <w:lvlText w:val="o"/>
      <w:lvlJc w:val="left"/>
      <w:pPr>
        <w:ind w:left="158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FCE9FE4">
      <w:numFmt w:val="bullet"/>
      <w:lvlText w:val=""/>
      <w:lvlJc w:val="left"/>
      <w:pPr>
        <w:ind w:left="2355" w:hanging="41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973A0D26">
      <w:numFmt w:val="bullet"/>
      <w:lvlText w:val="•"/>
      <w:lvlJc w:val="left"/>
      <w:pPr>
        <w:ind w:left="3455" w:hanging="416"/>
      </w:pPr>
      <w:rPr>
        <w:rFonts w:hint="default"/>
        <w:lang w:val="en-US" w:eastAsia="en-US" w:bidi="ar-SA"/>
      </w:rPr>
    </w:lvl>
    <w:lvl w:ilvl="4" w:tplc="AF469620">
      <w:numFmt w:val="bullet"/>
      <w:lvlText w:val="•"/>
      <w:lvlJc w:val="left"/>
      <w:pPr>
        <w:ind w:left="4550" w:hanging="416"/>
      </w:pPr>
      <w:rPr>
        <w:rFonts w:hint="default"/>
        <w:lang w:val="en-US" w:eastAsia="en-US" w:bidi="ar-SA"/>
      </w:rPr>
    </w:lvl>
    <w:lvl w:ilvl="5" w:tplc="C9E61C72">
      <w:numFmt w:val="bullet"/>
      <w:lvlText w:val="•"/>
      <w:lvlJc w:val="left"/>
      <w:pPr>
        <w:ind w:left="5645" w:hanging="416"/>
      </w:pPr>
      <w:rPr>
        <w:rFonts w:hint="default"/>
        <w:lang w:val="en-US" w:eastAsia="en-US" w:bidi="ar-SA"/>
      </w:rPr>
    </w:lvl>
    <w:lvl w:ilvl="6" w:tplc="A81CDEE6">
      <w:numFmt w:val="bullet"/>
      <w:lvlText w:val="•"/>
      <w:lvlJc w:val="left"/>
      <w:pPr>
        <w:ind w:left="6740" w:hanging="416"/>
      </w:pPr>
      <w:rPr>
        <w:rFonts w:hint="default"/>
        <w:lang w:val="en-US" w:eastAsia="en-US" w:bidi="ar-SA"/>
      </w:rPr>
    </w:lvl>
    <w:lvl w:ilvl="7" w:tplc="AE707626">
      <w:numFmt w:val="bullet"/>
      <w:lvlText w:val="•"/>
      <w:lvlJc w:val="left"/>
      <w:pPr>
        <w:ind w:left="7835" w:hanging="416"/>
      </w:pPr>
      <w:rPr>
        <w:rFonts w:hint="default"/>
        <w:lang w:val="en-US" w:eastAsia="en-US" w:bidi="ar-SA"/>
      </w:rPr>
    </w:lvl>
    <w:lvl w:ilvl="8" w:tplc="F22E99A4">
      <w:numFmt w:val="bullet"/>
      <w:lvlText w:val="•"/>
      <w:lvlJc w:val="left"/>
      <w:pPr>
        <w:ind w:left="8930" w:hanging="416"/>
      </w:pPr>
      <w:rPr>
        <w:rFonts w:hint="default"/>
        <w:lang w:val="en-US" w:eastAsia="en-US" w:bidi="ar-SA"/>
      </w:rPr>
    </w:lvl>
  </w:abstractNum>
  <w:num w:numId="1" w16cid:durableId="260259285">
    <w:abstractNumId w:val="20"/>
  </w:num>
  <w:num w:numId="2" w16cid:durableId="1384405502">
    <w:abstractNumId w:val="0"/>
  </w:num>
  <w:num w:numId="3" w16cid:durableId="845947522">
    <w:abstractNumId w:val="28"/>
  </w:num>
  <w:num w:numId="4" w16cid:durableId="1279338057">
    <w:abstractNumId w:val="1"/>
  </w:num>
  <w:num w:numId="5" w16cid:durableId="1649821657">
    <w:abstractNumId w:val="7"/>
  </w:num>
  <w:num w:numId="6" w16cid:durableId="361249938">
    <w:abstractNumId w:val="9"/>
  </w:num>
  <w:num w:numId="7" w16cid:durableId="987826841">
    <w:abstractNumId w:val="5"/>
  </w:num>
  <w:num w:numId="8" w16cid:durableId="1504585171">
    <w:abstractNumId w:val="15"/>
  </w:num>
  <w:num w:numId="9" w16cid:durableId="603658240">
    <w:abstractNumId w:val="19"/>
  </w:num>
  <w:num w:numId="10" w16cid:durableId="335037158">
    <w:abstractNumId w:val="24"/>
  </w:num>
  <w:num w:numId="11" w16cid:durableId="777988416">
    <w:abstractNumId w:val="3"/>
  </w:num>
  <w:num w:numId="12" w16cid:durableId="364910185">
    <w:abstractNumId w:val="10"/>
  </w:num>
  <w:num w:numId="13" w16cid:durableId="659500956">
    <w:abstractNumId w:val="11"/>
  </w:num>
  <w:num w:numId="14" w16cid:durableId="1666595147">
    <w:abstractNumId w:val="16"/>
  </w:num>
  <w:num w:numId="15" w16cid:durableId="1681933992">
    <w:abstractNumId w:val="10"/>
  </w:num>
  <w:num w:numId="16" w16cid:durableId="1746300925">
    <w:abstractNumId w:val="22"/>
  </w:num>
  <w:num w:numId="17" w16cid:durableId="1951282128">
    <w:abstractNumId w:val="26"/>
  </w:num>
  <w:num w:numId="18" w16cid:durableId="2024240694">
    <w:abstractNumId w:val="6"/>
  </w:num>
  <w:num w:numId="19" w16cid:durableId="1120416430">
    <w:abstractNumId w:val="21"/>
  </w:num>
  <w:num w:numId="20" w16cid:durableId="1713773864">
    <w:abstractNumId w:val="12"/>
  </w:num>
  <w:num w:numId="21" w16cid:durableId="362831782">
    <w:abstractNumId w:val="23"/>
  </w:num>
  <w:num w:numId="22" w16cid:durableId="637489036">
    <w:abstractNumId w:val="25"/>
  </w:num>
  <w:num w:numId="23" w16cid:durableId="1333216649">
    <w:abstractNumId w:val="17"/>
  </w:num>
  <w:num w:numId="24" w16cid:durableId="32313690">
    <w:abstractNumId w:val="4"/>
  </w:num>
  <w:num w:numId="25" w16cid:durableId="1086925056">
    <w:abstractNumId w:val="8"/>
  </w:num>
  <w:num w:numId="26" w16cid:durableId="529606895">
    <w:abstractNumId w:val="30"/>
  </w:num>
  <w:num w:numId="27" w16cid:durableId="945891809">
    <w:abstractNumId w:val="13"/>
  </w:num>
  <w:num w:numId="28" w16cid:durableId="1623414654">
    <w:abstractNumId w:val="18"/>
  </w:num>
  <w:num w:numId="29" w16cid:durableId="1456366728">
    <w:abstractNumId w:val="2"/>
  </w:num>
  <w:num w:numId="30" w16cid:durableId="1726682986">
    <w:abstractNumId w:val="27"/>
  </w:num>
  <w:num w:numId="31" w16cid:durableId="1371150905">
    <w:abstractNumId w:val="14"/>
  </w:num>
  <w:num w:numId="32" w16cid:durableId="17499830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bA0MjcxMTYxNTdR0lEKTi0uzszPAykwrAUAK5NVhSwAAAA="/>
  </w:docVars>
  <w:rsids>
    <w:rsidRoot w:val="00696236"/>
    <w:rsid w:val="000246CC"/>
    <w:rsid w:val="00026E9F"/>
    <w:rsid w:val="00047B99"/>
    <w:rsid w:val="00052E8D"/>
    <w:rsid w:val="00063185"/>
    <w:rsid w:val="00063F51"/>
    <w:rsid w:val="000812A0"/>
    <w:rsid w:val="00091534"/>
    <w:rsid w:val="000933A3"/>
    <w:rsid w:val="000A0D3E"/>
    <w:rsid w:val="000A248B"/>
    <w:rsid w:val="000D3812"/>
    <w:rsid w:val="000D7A7F"/>
    <w:rsid w:val="000E2B9B"/>
    <w:rsid w:val="000F3892"/>
    <w:rsid w:val="001035CB"/>
    <w:rsid w:val="00105C2F"/>
    <w:rsid w:val="001259F1"/>
    <w:rsid w:val="0012793A"/>
    <w:rsid w:val="00162762"/>
    <w:rsid w:val="0016346E"/>
    <w:rsid w:val="00183DE9"/>
    <w:rsid w:val="00192F0E"/>
    <w:rsid w:val="001B5655"/>
    <w:rsid w:val="001C59CA"/>
    <w:rsid w:val="001D0CA3"/>
    <w:rsid w:val="001E664E"/>
    <w:rsid w:val="00200C9E"/>
    <w:rsid w:val="002359EC"/>
    <w:rsid w:val="002A3467"/>
    <w:rsid w:val="002B1AE6"/>
    <w:rsid w:val="002C2307"/>
    <w:rsid w:val="002F03AD"/>
    <w:rsid w:val="0032606D"/>
    <w:rsid w:val="00347525"/>
    <w:rsid w:val="00351B0E"/>
    <w:rsid w:val="00370190"/>
    <w:rsid w:val="00371C21"/>
    <w:rsid w:val="00374B87"/>
    <w:rsid w:val="00391F65"/>
    <w:rsid w:val="003E1C0C"/>
    <w:rsid w:val="00400896"/>
    <w:rsid w:val="00412AA4"/>
    <w:rsid w:val="00412DD0"/>
    <w:rsid w:val="0041690F"/>
    <w:rsid w:val="0043750B"/>
    <w:rsid w:val="00443280"/>
    <w:rsid w:val="00451205"/>
    <w:rsid w:val="0045162A"/>
    <w:rsid w:val="004830EB"/>
    <w:rsid w:val="004844F4"/>
    <w:rsid w:val="004936E6"/>
    <w:rsid w:val="00494586"/>
    <w:rsid w:val="004A77CA"/>
    <w:rsid w:val="004B3684"/>
    <w:rsid w:val="004D7B82"/>
    <w:rsid w:val="00520875"/>
    <w:rsid w:val="00524C7E"/>
    <w:rsid w:val="00535053"/>
    <w:rsid w:val="00547B7E"/>
    <w:rsid w:val="00547D17"/>
    <w:rsid w:val="00555165"/>
    <w:rsid w:val="0057075C"/>
    <w:rsid w:val="00571A0A"/>
    <w:rsid w:val="0057422B"/>
    <w:rsid w:val="005B3D70"/>
    <w:rsid w:val="005B6C8A"/>
    <w:rsid w:val="005D551C"/>
    <w:rsid w:val="006012CC"/>
    <w:rsid w:val="00622D06"/>
    <w:rsid w:val="006376A7"/>
    <w:rsid w:val="00664354"/>
    <w:rsid w:val="006712F7"/>
    <w:rsid w:val="00672CD7"/>
    <w:rsid w:val="0068571B"/>
    <w:rsid w:val="00696236"/>
    <w:rsid w:val="006A375E"/>
    <w:rsid w:val="006D1C4D"/>
    <w:rsid w:val="006D7B7B"/>
    <w:rsid w:val="006E4158"/>
    <w:rsid w:val="007142BA"/>
    <w:rsid w:val="0071562D"/>
    <w:rsid w:val="00754F07"/>
    <w:rsid w:val="007722F7"/>
    <w:rsid w:val="007814EC"/>
    <w:rsid w:val="007C2AC2"/>
    <w:rsid w:val="007C328C"/>
    <w:rsid w:val="007C4069"/>
    <w:rsid w:val="007D3C1E"/>
    <w:rsid w:val="008401BE"/>
    <w:rsid w:val="0086756C"/>
    <w:rsid w:val="00876AA0"/>
    <w:rsid w:val="00882BCC"/>
    <w:rsid w:val="008930A2"/>
    <w:rsid w:val="008A6295"/>
    <w:rsid w:val="008C0686"/>
    <w:rsid w:val="008F2F65"/>
    <w:rsid w:val="008F5F0F"/>
    <w:rsid w:val="00911D83"/>
    <w:rsid w:val="009302D0"/>
    <w:rsid w:val="0093392E"/>
    <w:rsid w:val="009574F6"/>
    <w:rsid w:val="009B4B8A"/>
    <w:rsid w:val="009C4AA2"/>
    <w:rsid w:val="009C57EB"/>
    <w:rsid w:val="00A07489"/>
    <w:rsid w:val="00A3342E"/>
    <w:rsid w:val="00A5019F"/>
    <w:rsid w:val="00A70CA0"/>
    <w:rsid w:val="00A75504"/>
    <w:rsid w:val="00A95677"/>
    <w:rsid w:val="00AA4808"/>
    <w:rsid w:val="00AC150B"/>
    <w:rsid w:val="00AD6EE0"/>
    <w:rsid w:val="00AD7F24"/>
    <w:rsid w:val="00AF586B"/>
    <w:rsid w:val="00B03861"/>
    <w:rsid w:val="00B23E77"/>
    <w:rsid w:val="00B52A2E"/>
    <w:rsid w:val="00B733FF"/>
    <w:rsid w:val="00B87BB3"/>
    <w:rsid w:val="00BA2566"/>
    <w:rsid w:val="00BC5F8C"/>
    <w:rsid w:val="00BD19CE"/>
    <w:rsid w:val="00C03812"/>
    <w:rsid w:val="00C4134B"/>
    <w:rsid w:val="00C64339"/>
    <w:rsid w:val="00C70B0D"/>
    <w:rsid w:val="00C846C0"/>
    <w:rsid w:val="00C856CC"/>
    <w:rsid w:val="00CB0903"/>
    <w:rsid w:val="00CB1BA4"/>
    <w:rsid w:val="00CB3773"/>
    <w:rsid w:val="00CE0148"/>
    <w:rsid w:val="00CF372A"/>
    <w:rsid w:val="00D24492"/>
    <w:rsid w:val="00D30F4C"/>
    <w:rsid w:val="00D5410D"/>
    <w:rsid w:val="00D6197D"/>
    <w:rsid w:val="00D772E8"/>
    <w:rsid w:val="00D81DF2"/>
    <w:rsid w:val="00D82EAB"/>
    <w:rsid w:val="00DA5B30"/>
    <w:rsid w:val="00DB6234"/>
    <w:rsid w:val="00DC7A31"/>
    <w:rsid w:val="00DD0AC2"/>
    <w:rsid w:val="00DD774A"/>
    <w:rsid w:val="00DE4C71"/>
    <w:rsid w:val="00DE6E85"/>
    <w:rsid w:val="00DF62FF"/>
    <w:rsid w:val="00E01F7D"/>
    <w:rsid w:val="00E110F8"/>
    <w:rsid w:val="00E25DA6"/>
    <w:rsid w:val="00E44548"/>
    <w:rsid w:val="00E5715A"/>
    <w:rsid w:val="00E65195"/>
    <w:rsid w:val="00EB2F32"/>
    <w:rsid w:val="00ED45D7"/>
    <w:rsid w:val="00EF10F0"/>
    <w:rsid w:val="00F07FD7"/>
    <w:rsid w:val="00F13A2D"/>
    <w:rsid w:val="00F3661B"/>
    <w:rsid w:val="00F42847"/>
    <w:rsid w:val="00F457E1"/>
    <w:rsid w:val="00F70856"/>
    <w:rsid w:val="00F70CCA"/>
    <w:rsid w:val="00F72C5A"/>
    <w:rsid w:val="00F81556"/>
    <w:rsid w:val="00F944C6"/>
    <w:rsid w:val="00FA3BE5"/>
    <w:rsid w:val="00FC2249"/>
    <w:rsid w:val="00FD07C4"/>
    <w:rsid w:val="00FE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CB2AB"/>
  <w15:chartTrackingRefBased/>
  <w15:docId w15:val="{F3882E99-872C-4880-BE73-B45538B3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D83"/>
    <w:pPr>
      <w:suppressAutoHyphens/>
      <w:autoSpaceDN w:val="0"/>
    </w:pPr>
    <w:rPr>
      <w:rFonts w:ascii="Aptos" w:eastAsia="Aptos" w:hAnsi="Aptos" w:cs="Times New Roman"/>
      <w:kern w:val="3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7D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7D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7D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D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7D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7D1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7D1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7D1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7D1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D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7D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7D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7D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7D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7D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7D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7D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7D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7D1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7D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7D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7D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istParagraph">
    <w:name w:val="List Paragraph"/>
    <w:basedOn w:val="Normal"/>
    <w:uiPriority w:val="1"/>
    <w:qFormat/>
    <w:rsid w:val="00547D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47D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7D1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D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D17"/>
    <w:rPr>
      <w:i/>
      <w:iCs/>
      <w:color w:val="0F4761" w:themeColor="accent1" w:themeShade="BF"/>
    </w:rPr>
  </w:style>
  <w:style w:type="character" w:styleId="IntenseEmphasis">
    <w:name w:val="Intense Emphasis"/>
    <w:basedOn w:val="DefaultParagraphFont"/>
    <w:uiPriority w:val="21"/>
    <w:qFormat/>
    <w:rsid w:val="00547D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7D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nhideWhenUsed/>
    <w:rsid w:val="006962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96236"/>
  </w:style>
  <w:style w:type="paragraph" w:styleId="Footer">
    <w:name w:val="footer"/>
    <w:basedOn w:val="Normal"/>
    <w:link w:val="FooterChar"/>
    <w:uiPriority w:val="99"/>
    <w:unhideWhenUsed/>
    <w:rsid w:val="006962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236"/>
  </w:style>
  <w:style w:type="character" w:styleId="Hyperlink">
    <w:name w:val="Hyperlink"/>
    <w:basedOn w:val="DefaultParagraphFont"/>
    <w:rsid w:val="00696236"/>
    <w:rPr>
      <w:color w:val="1780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6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7F24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32606D"/>
    <w:rPr>
      <w:rFonts w:ascii="Tahoma" w:hAnsi="Tahoma" w:cs="Tahoma"/>
      <w:kern w:val="0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606D"/>
    <w:rPr>
      <w:color w:val="666666"/>
    </w:rPr>
  </w:style>
  <w:style w:type="paragraph" w:styleId="BodyText">
    <w:name w:val="Body Text"/>
    <w:basedOn w:val="Normal"/>
    <w:link w:val="BodyTextChar"/>
    <w:uiPriority w:val="1"/>
    <w:qFormat/>
    <w:rsid w:val="001259F1"/>
    <w:pPr>
      <w:widowControl w:val="0"/>
      <w:suppressAutoHyphens w:val="0"/>
      <w:autoSpaceDE w:val="0"/>
      <w:spacing w:before="21"/>
      <w:ind w:left="860" w:hanging="360"/>
    </w:pPr>
    <w:rPr>
      <w:rFonts w:ascii="DINOT" w:eastAsia="DINOT" w:hAnsi="DINOT" w:cs="DINOT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259F1"/>
    <w:rPr>
      <w:rFonts w:ascii="DINOT" w:eastAsia="DINOT" w:hAnsi="DINOT" w:cs="DINOT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58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naf.org/about/naf-next/" TargetMode="External"/><Relationship Id="rId18" Type="http://schemas.openxmlformats.org/officeDocument/2006/relationships/hyperlink" Target="https://ash.naf.org/public/downloadable-resource/index/event-planning-checklist" TargetMode="External"/><Relationship Id="rId26" Type="http://schemas.openxmlformats.org/officeDocument/2006/relationships/hyperlink" Target="https://ash.naf.org/public/article/index/creating-a-naf-account" TargetMode="External"/><Relationship Id="rId39" Type="http://schemas.openxmlformats.org/officeDocument/2006/relationships/header" Target="header2.xml"/><Relationship Id="rId21" Type="http://schemas.openxmlformats.org/officeDocument/2006/relationships/hyperlink" Target="https://ash.naf.org/public/downloadable-resource/index/academy-team-meeting-agenda-template" TargetMode="External"/><Relationship Id="rId34" Type="http://schemas.openxmlformats.org/officeDocument/2006/relationships/hyperlink" Target="https://ash.naf.org/public/downloadable-resource/index/naf-packet-counselors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hyperlink" Target="https://ash.naf.org/public/downloadable-resource/index/academy-design-team-preparation-guide" TargetMode="External"/><Relationship Id="rId29" Type="http://schemas.openxmlformats.org/officeDocument/2006/relationships/hyperlink" Target="https://ash.naf.org/public/downloadable-resource/index/strategic-action-planning-tool" TargetMode="External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h.naf.org/public/downloadable-resource/index/90-day-launch-strategy" TargetMode="External"/><Relationship Id="rId24" Type="http://schemas.openxmlformats.org/officeDocument/2006/relationships/hyperlink" Target="https://ash.naf.org/public/downloadable-resource/index/academy-quality-process-key-dates" TargetMode="External"/><Relationship Id="rId32" Type="http://schemas.openxmlformats.org/officeDocument/2006/relationships/hyperlink" Target="https://ash.naf.org/public/downloadable-resource/index/student-recruitment-guide" TargetMode="External"/><Relationship Id="rId37" Type="http://schemas.openxmlformats.org/officeDocument/2006/relationships/hyperlink" Target="https://www.knopro.org/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hyperlink" Target="https://ash.naf.org/public/downloadable-resource/index/advisory-board-development-and-operation-plan" TargetMode="External"/><Relationship Id="rId28" Type="http://schemas.openxmlformats.org/officeDocument/2006/relationships/hyperlink" Target="https://ash.naf.org/public/downloadable-resource/index/action-plan-template" TargetMode="External"/><Relationship Id="rId36" Type="http://schemas.openxmlformats.org/officeDocument/2006/relationships/hyperlink" Target="https://naf.org/about/naf-next/" TargetMode="External"/><Relationship Id="rId10" Type="http://schemas.openxmlformats.org/officeDocument/2006/relationships/hyperlink" Target="https://ash.naf.org/public/action-plan" TargetMode="External"/><Relationship Id="rId19" Type="http://schemas.openxmlformats.org/officeDocument/2006/relationships/hyperlink" Target="https://ash.naf.org/public/video/index/new-to-naf-student-video" TargetMode="External"/><Relationship Id="rId31" Type="http://schemas.openxmlformats.org/officeDocument/2006/relationships/hyperlink" Target="https://ash.naf.org/public/downloadable-resource/index/marketing-your-academy-tip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action-plan" TargetMode="External"/><Relationship Id="rId14" Type="http://schemas.openxmlformats.org/officeDocument/2006/relationships/hyperlink" Target="https://ash.naf.org/public/downloadable-resource/index/Launch-Year-Tips-&amp;-Resources" TargetMode="External"/><Relationship Id="rId22" Type="http://schemas.openxmlformats.org/officeDocument/2006/relationships/hyperlink" Target="https://ash.naf.org/public/wbl/tracker-resources" TargetMode="External"/><Relationship Id="rId27" Type="http://schemas.openxmlformats.org/officeDocument/2006/relationships/hyperlink" Target="https://ash.naf.org/public/" TargetMode="External"/><Relationship Id="rId30" Type="http://schemas.openxmlformats.org/officeDocument/2006/relationships/hyperlink" Target="https://ash.naf.org/public/action-plan" TargetMode="External"/><Relationship Id="rId35" Type="http://schemas.openxmlformats.org/officeDocument/2006/relationships/hyperlink" Target="https://form.asana.com/?k=9IyLuJFANalp4vdJA7rCwA&amp;d=95952270886187" TargetMode="External"/><Relationship Id="rId8" Type="http://schemas.openxmlformats.org/officeDocument/2006/relationships/hyperlink" Target="https://ash.naf.org/public/quality-center.assessment/select-assessment" TargetMode="External"/><Relationship Id="rId3" Type="http://schemas.openxmlformats.org/officeDocument/2006/relationships/styles" Target="styles.xml"/><Relationship Id="rId12" Type="http://schemas.openxmlformats.org/officeDocument/2006/relationships/hyperlink" Target="https://ash.naf.org/public/downloadable-resource/index/knopro-one-pager" TargetMode="External"/><Relationship Id="rId17" Type="http://schemas.openxmlformats.org/officeDocument/2006/relationships/hyperlink" Target="https://ash.naf.org/public/downloadable-resource/index/new-academy-press-release-template" TargetMode="External"/><Relationship Id="rId25" Type="http://schemas.openxmlformats.org/officeDocument/2006/relationships/hyperlink" Target="https://ash.naf.org/public/downloadable-resource/index/naf-academy-standards" TargetMode="External"/><Relationship Id="rId33" Type="http://schemas.openxmlformats.org/officeDocument/2006/relationships/hyperlink" Target="https://ash.naf.org/public/downloadable-resource/index/website-design-guide" TargetMode="External"/><Relationship Id="rId38" Type="http://schemas.openxmlformats.org/officeDocument/2006/relationships/hyperlink" Target="mailto:support@naf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AADAF-EB9D-4141-AFFD-383C1B42C31B}"/>
      </w:docPartPr>
      <w:docPartBody>
        <w:p w:rsidR="00152086" w:rsidRDefault="00152086">
          <w:r w:rsidRPr="0099640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086"/>
    <w:rsid w:val="000104F0"/>
    <w:rsid w:val="000246CC"/>
    <w:rsid w:val="00086990"/>
    <w:rsid w:val="000A248B"/>
    <w:rsid w:val="000D319A"/>
    <w:rsid w:val="00152086"/>
    <w:rsid w:val="00377861"/>
    <w:rsid w:val="00571A0A"/>
    <w:rsid w:val="008F14A9"/>
    <w:rsid w:val="009029F7"/>
    <w:rsid w:val="00A35C25"/>
    <w:rsid w:val="00B04F55"/>
    <w:rsid w:val="00B733FF"/>
    <w:rsid w:val="00D5410D"/>
    <w:rsid w:val="00EB1864"/>
    <w:rsid w:val="00FE3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08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72FAB-D7AA-4548-807E-24DF9E2FF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636</Words>
  <Characters>6213</Characters>
  <Application>Microsoft Office Word</Application>
  <DocSecurity>0</DocSecurity>
  <Lines>121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78</cp:revision>
  <dcterms:created xsi:type="dcterms:W3CDTF">2025-08-28T18:28:00Z</dcterms:created>
  <dcterms:modified xsi:type="dcterms:W3CDTF">2025-08-29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94d8a-5fca-4b85-b978-21801bdb0ba5</vt:lpwstr>
  </property>
</Properties>
</file>